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F62A0B" w:rsidRPr="002C262F" w:rsidP="008F5EE6" w14:paraId="6DA24599" w14:textId="77777777">
      <w:pPr>
        <w:bidi/>
        <w:spacing w:line="288" w:lineRule="auto"/>
        <w:ind w:left="-1417"/>
        <w:jc w:val="center"/>
        <w:rPr>
          <w:rFonts w:ascii="Arial" w:hAnsi="Arial" w:cs="Arial"/>
          <w:b/>
          <w:bCs/>
          <w:color w:val="8064A2"/>
          <w:sz w:val="36"/>
          <w:szCs w:val="36"/>
          <w:rtl/>
        </w:rPr>
      </w:pPr>
      <w:r>
        <w:rPr>
          <w:rFonts w:ascii="Arial" w:hAnsi="Arial" w:cs="Arial" w:hint="cs"/>
          <w:b/>
          <w:bCs/>
          <w:color w:val="8064A2"/>
          <w:sz w:val="36"/>
          <w:szCs w:val="36"/>
          <w:rtl/>
        </w:rPr>
        <w:t xml:space="preserve">הדר </w:t>
      </w:r>
      <w:r>
        <w:rPr>
          <w:rFonts w:ascii="Arial" w:hAnsi="Arial" w:cs="Arial" w:hint="cs"/>
          <w:b/>
          <w:bCs/>
          <w:color w:val="8064A2"/>
          <w:sz w:val="36"/>
          <w:szCs w:val="36"/>
          <w:rtl/>
        </w:rPr>
        <w:t>טרויגוט</w:t>
      </w:r>
    </w:p>
    <w:p w:rsidR="00F62A0B" w:rsidRPr="00C967D7" w:rsidP="00C967D7" w14:paraId="0554F6EC" w14:textId="77777777">
      <w:pPr>
        <w:bidi/>
        <w:spacing w:line="288" w:lineRule="auto"/>
        <w:ind w:left="-851"/>
        <w:jc w:val="center"/>
        <w:rPr>
          <w:rFonts w:ascii="Arial" w:hAnsi="Arial" w:cs="Arial"/>
          <w:b/>
          <w:bCs/>
          <w:sz w:val="4"/>
          <w:szCs w:val="4"/>
          <w:rtl/>
        </w:rPr>
      </w:pPr>
    </w:p>
    <w:p w:rsidR="00735FD4" w:rsidRPr="008F66C2" w:rsidP="00085264" w14:paraId="27917B5A" w14:textId="5875C0F3">
      <w:pPr>
        <w:bidi/>
        <w:spacing w:line="288" w:lineRule="auto"/>
        <w:ind w:left="-1191"/>
        <w:jc w:val="center"/>
        <w:rPr>
          <w:rtl/>
        </w:rPr>
      </w:pP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>054-6441432</w:t>
      </w:r>
      <w:r w:rsidR="00C967D7">
        <w:rPr>
          <w:rFonts w:ascii="Arial" w:hAnsi="Arial" w:cs="Arial" w:hint="cs"/>
          <w:rtl/>
        </w:rPr>
        <w:t xml:space="preserve"> </w:t>
      </w:r>
      <w:r w:rsidRPr="002F5645" w:rsidR="008F66C2">
        <w:rPr>
          <w:rFonts w:ascii="Arial" w:hAnsi="Arial" w:cs="Arial" w:hint="cs"/>
          <w:rtl/>
        </w:rPr>
        <w:t>|</w:t>
      </w:r>
      <w:r w:rsidR="004D30D0">
        <w:rPr>
          <w:rFonts w:ascii="Arial" w:hAnsi="Arial" w:cs="Arial" w:hint="cs"/>
          <w:b/>
          <w:bCs/>
          <w:rtl/>
        </w:rPr>
        <w:t xml:space="preserve"> </w:t>
      </w:r>
      <w:r>
        <w:fldChar w:fldCharType="begin"/>
      </w:r>
      <w:r>
        <w:instrText xml:space="preserve"> HYPERLINK "mailto:htroygot@gmail.com" </w:instrText>
      </w:r>
      <w:r>
        <w:fldChar w:fldCharType="separate"/>
      </w:r>
      <w:r w:rsidRPr="00F54FDB">
        <w:rPr>
          <w:rStyle w:val="Hyperlink"/>
          <w:rFonts w:ascii="Comic Sans MS" w:hAnsi="Comic Sans MS" w:cs="Arial"/>
          <w:color w:val="auto"/>
          <w:sz w:val="22"/>
          <w:szCs w:val="22"/>
          <w:lang w:eastAsia="he-IL"/>
        </w:rPr>
        <w:t>htroygot@gmail.com</w:t>
      </w:r>
      <w:r>
        <w:fldChar w:fldCharType="end"/>
      </w: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2C262F" w:rsidR="00D67D72">
        <w:rPr>
          <w:rFonts w:ascii="Arial" w:hAnsi="Arial" w:cs="Arial"/>
          <w:sz w:val="22"/>
          <w:szCs w:val="22"/>
          <w:rtl/>
        </w:rPr>
        <w:t xml:space="preserve">| מגורים: </w:t>
      </w:r>
      <w:r w:rsidR="00085264">
        <w:rPr>
          <w:rFonts w:ascii="Arial" w:hAnsi="Arial" w:cs="Arial" w:hint="cs"/>
          <w:sz w:val="22"/>
          <w:szCs w:val="22"/>
          <w:rtl/>
        </w:rPr>
        <w:t>רמת גן</w:t>
      </w:r>
      <w:r>
        <w:rPr>
          <w:rFonts w:hint="cs"/>
          <w:rtl/>
        </w:rPr>
        <w:t xml:space="preserve"> </w:t>
      </w:r>
    </w:p>
    <w:p w:rsidR="00A07B8D" w:rsidRPr="00F92655" w:rsidP="008F66C2" w14:paraId="1335E757" w14:textId="77777777">
      <w:pPr>
        <w:tabs>
          <w:tab w:val="right" w:pos="0"/>
        </w:tabs>
        <w:bidi/>
        <w:ind w:left="-907" w:right="180"/>
        <w:rPr>
          <w:rFonts w:ascii="Arial" w:hAnsi="Arial" w:cs="Arial"/>
          <w:b/>
          <w:bCs/>
          <w:sz w:val="22"/>
          <w:szCs w:val="22"/>
          <w:rtl/>
        </w:rPr>
      </w:pPr>
      <w:r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2390</wp:posOffset>
                </wp:positionV>
                <wp:extent cx="6610350" cy="0"/>
                <wp:effectExtent l="19050" t="17780" r="9525" b="10795"/>
                <wp:wrapNone/>
                <wp:docPr id="1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width:520.5pt;height:0;margin-top:5.7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61312" strokeweight="1.5pt"/>
            </w:pict>
          </mc:Fallback>
        </mc:AlternateContent>
      </w:r>
      <w:r>
        <w:rPr>
          <w:rFonts w:ascii="Arial" w:hAnsi="Arial" w:cs="Arial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620</wp:posOffset>
                </wp:positionV>
                <wp:extent cx="6610350" cy="0"/>
                <wp:effectExtent l="19050" t="19050" r="38100" b="57150"/>
                <wp:wrapNone/>
                <wp:docPr id="2" name="AutoShap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0" dist="35921" dir="2700000" sx="100000" sy="100000" kx="0" ky="0" algn="ctr" rotWithShape="0">
                            <a:srgbClr val="B2A1C7"/>
                          </a:outerShdw>
                        </a:effectLst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7" o:spid="_x0000_s1027" type="#_x0000_t32" style="width:520.5pt;height:0;margin-top:0.6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59264" strokeweight="2.25pt">
                <v:shadow on="t" color="#b2a1c7"/>
              </v:shape>
            </w:pict>
          </mc:Fallback>
        </mc:AlternateContent>
      </w:r>
      <w:r w:rsidR="00F92655">
        <w:rPr>
          <w:rFonts w:ascii="Arial" w:hAnsi="Arial" w:cs="Arial" w:hint="cs"/>
          <w:b/>
          <w:bCs/>
          <w:sz w:val="22"/>
          <w:szCs w:val="22"/>
          <w:rtl/>
        </w:rPr>
        <w:t xml:space="preserve">     </w:t>
      </w:r>
    </w:p>
    <w:p w:rsidR="00325D22" w:rsidP="00325D22" w14:paraId="596B2E71" w14:textId="230153F9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 w:rsidRPr="00C967D7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סטודנטית ל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דוקטורט</w:t>
      </w:r>
      <w:r w:rsidRPr="00C967D7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</w:t>
      </w:r>
      <w:r>
        <w:rPr>
          <w:rFonts w:ascii="Arial" w:hAnsi="Arial" w:cs="Arial" w:hint="cs"/>
          <w:b/>
          <w:bCs/>
          <w:sz w:val="22"/>
          <w:szCs w:val="22"/>
          <w:lang w:eastAsia="he-IL"/>
        </w:rPr>
        <w:t>P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h.D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בהנדסה</w:t>
      </w:r>
      <w:r>
        <w:rPr>
          <w:rFonts w:ascii="Arial" w:hAnsi="Arial" w:cs="Arial"/>
          <w:b/>
          <w:bCs/>
          <w:sz w:val="22"/>
          <w:szCs w:val="22"/>
          <w:lang w:eastAsia="he-IL"/>
        </w:rPr>
        <w:t xml:space="preserve"> ,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בעלת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תואר 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M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>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בהנדסה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מכאנית ו-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>B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>
        <w:rPr>
          <w:rFonts w:ascii="Arial" w:hAnsi="Arial" w:cs="Arial" w:hint="cs"/>
          <w:sz w:val="22"/>
          <w:szCs w:val="22"/>
          <w:rtl/>
          <w:lang w:eastAsia="he-IL"/>
        </w:rPr>
        <w:t>.</w:t>
      </w:r>
    </w:p>
    <w:p w:rsidR="00325D22" w:rsidRPr="00356DA8" w:rsidP="00356DA8" w14:paraId="7FE1906B" w14:textId="4169E2C4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בעלת ניסיון ב</w:t>
      </w:r>
      <w:r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הנדסת תהליך, 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מחקר ופיתוח מהאקדמיה ומהתעשייה. </w:t>
      </w:r>
      <w:r w:rsidRPr="00325D22" w:rsidR="00356DA8">
        <w:rPr>
          <w:rFonts w:ascii="Arial" w:hAnsi="Arial" w:cs="Arial" w:hint="cs"/>
          <w:b/>
          <w:bCs/>
          <w:sz w:val="22"/>
          <w:szCs w:val="22"/>
          <w:rtl/>
        </w:rPr>
        <w:t>תכנון מערכי ניסוי ומחקר, איסוף וניתוח נתונים והסקת מסקנות.</w:t>
      </w:r>
      <w:r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Pr="00356DA8">
        <w:rPr>
          <w:rFonts w:ascii="Arial" w:hAnsi="Arial" w:cs="Arial" w:hint="cs"/>
          <w:b/>
          <w:bCs/>
          <w:sz w:val="22"/>
          <w:szCs w:val="22"/>
          <w:rtl/>
        </w:rPr>
        <w:t xml:space="preserve">שליטה במגוון כלים, שיטות וסביבות עבודה (מעבדה, פיילוט ושטח). </w:t>
      </w:r>
    </w:p>
    <w:p w:rsidR="00325D22" w:rsidP="00325D22" w14:paraId="0B6E643E" w14:textId="58F1AEB9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כישורי הדרכה,</w:t>
      </w:r>
      <w:r w:rsidR="00082A5D">
        <w:rPr>
          <w:rFonts w:ascii="Arial" w:hAnsi="Arial" w:cs="Arial"/>
          <w:b/>
          <w:bCs/>
          <w:sz w:val="22"/>
          <w:szCs w:val="22"/>
        </w:rPr>
        <w:t xml:space="preserve"> </w:t>
      </w:r>
      <w:r w:rsidR="00082A5D">
        <w:rPr>
          <w:rFonts w:ascii="Arial" w:hAnsi="Arial" w:cs="Arial" w:hint="cs"/>
          <w:b/>
          <w:bCs/>
          <w:sz w:val="22"/>
          <w:szCs w:val="22"/>
          <w:rtl/>
        </w:rPr>
        <w:t>עבודת צוות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ניהול זמן, אנשים ומשימות</w:t>
      </w:r>
      <w:r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. </w:t>
      </w:r>
      <w:r>
        <w:rPr>
          <w:rFonts w:ascii="Arial" w:hAnsi="Arial" w:cs="Arial" w:hint="cs"/>
          <w:b/>
          <w:bCs/>
          <w:sz w:val="22"/>
          <w:szCs w:val="22"/>
          <w:rtl/>
        </w:rPr>
        <w:t>התנהלות עצמאית בשטח וקביעת סדר יום, למידה ואדפטציה מהירה.</w:t>
      </w:r>
    </w:p>
    <w:p w:rsidR="00082A5D" w:rsidRPr="00082A5D" w:rsidP="00082A5D" w14:paraId="452D8B40" w14:textId="6B5971B0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  <w:rtl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תקשורת בינאישית וראיה מערכתית גבוהה, משימתית, יסודית וממוקדת מטרה.</w:t>
      </w:r>
      <w:r w:rsidRPr="00082A5D">
        <w:rPr>
          <w:rFonts w:ascii="Arial" w:hAnsi="Arial" w:cs="Arial"/>
          <w:color w:val="333333"/>
          <w:sz w:val="21"/>
          <w:szCs w:val="21"/>
          <w:shd w:val="clear" w:color="auto" w:fill="FFFFFF"/>
          <w:rtl/>
        </w:rPr>
        <w:t xml:space="preserve"> </w:t>
      </w:r>
    </w:p>
    <w:p w:rsidR="001126D5" w:rsidP="00325D22" w14:paraId="15F8BE90" w14:textId="3E23FE33">
      <w:pPr>
        <w:bidi/>
        <w:spacing w:line="360" w:lineRule="auto"/>
        <w:ind w:left="-902"/>
        <w:rPr>
          <w:rFonts w:ascii="Arial" w:hAnsi="Arial" w:cs="Arial"/>
          <w:b/>
          <w:bCs/>
          <w:sz w:val="22"/>
          <w:szCs w:val="22"/>
          <w:rtl/>
        </w:rPr>
      </w:pPr>
      <w:r w:rsidRPr="00015FEE">
        <w:rPr>
          <w:rFonts w:ascii="Arial" w:hAnsi="Arial" w:cs="Arial" w:hint="cs"/>
          <w:b/>
          <w:bCs/>
          <w:u w:val="single"/>
          <w:rtl/>
        </w:rPr>
        <w:t>ניסיון תעסוקתי</w:t>
      </w:r>
      <w:r w:rsidRPr="00015FEE">
        <w:rPr>
          <w:rFonts w:ascii="Arial" w:hAnsi="Arial" w:cs="Arial" w:hint="cs"/>
          <w:b/>
          <w:bCs/>
          <w:rtl/>
        </w:rPr>
        <w:t>:</w:t>
      </w:r>
    </w:p>
    <w:p w:rsidR="001126D5" w:rsidP="00B4085C" w14:paraId="02B35882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015FEE">
        <w:rPr>
          <w:rFonts w:ascii="Arial" w:hAnsi="Arial" w:cs="Arial" w:hint="cs"/>
          <w:sz w:val="22"/>
          <w:szCs w:val="22"/>
          <w:rtl/>
        </w:rPr>
        <w:t>201</w:t>
      </w:r>
      <w:r>
        <w:rPr>
          <w:rFonts w:ascii="Arial" w:hAnsi="Arial" w:cs="Arial" w:hint="cs"/>
          <w:sz w:val="22"/>
          <w:szCs w:val="22"/>
          <w:rtl/>
        </w:rPr>
        <w:t>6</w:t>
      </w:r>
      <w:r w:rsidRPr="00015FEE">
        <w:rPr>
          <w:rFonts w:ascii="Arial" w:hAnsi="Arial" w:cs="Arial" w:hint="cs"/>
          <w:sz w:val="22"/>
          <w:szCs w:val="22"/>
          <w:rtl/>
        </w:rPr>
        <w:t>-201</w:t>
      </w:r>
      <w:r>
        <w:rPr>
          <w:rFonts w:ascii="Arial" w:hAnsi="Arial" w:cs="Arial" w:hint="cs"/>
          <w:sz w:val="22"/>
          <w:szCs w:val="22"/>
          <w:rtl/>
        </w:rPr>
        <w:t>3</w:t>
      </w:r>
      <w:r w:rsidRPr="00015FEE">
        <w:rPr>
          <w:rFonts w:ascii="Arial" w:hAnsi="Arial" w:cs="Arial" w:hint="cs"/>
          <w:sz w:val="22"/>
          <w:szCs w:val="22"/>
          <w:rtl/>
        </w:rPr>
        <w:t xml:space="preserve">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חוקרת ומהנדסת בתחום פיתוח מפעלים במחלקת מו"פ, </w:t>
      </w:r>
      <w:r w:rsidRPr="00D67AF5">
        <w:rPr>
          <w:rFonts w:ascii="Arial" w:hAnsi="Arial" w:cs="Arial" w:hint="cs"/>
          <w:sz w:val="22"/>
          <w:szCs w:val="22"/>
          <w:rtl/>
          <w:lang w:eastAsia="he-IL"/>
        </w:rPr>
        <w:t xml:space="preserve">מפעלי ים המלח, </w:t>
      </w:r>
      <w:r w:rsidRPr="00D67AF5">
        <w:rPr>
          <w:rFonts w:ascii="Arial" w:hAnsi="Arial" w:cs="Arial" w:hint="cs"/>
          <w:sz w:val="22"/>
          <w:szCs w:val="22"/>
          <w:lang w:eastAsia="he-IL"/>
        </w:rPr>
        <w:t>ICL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סדום.</w:t>
      </w:r>
    </w:p>
    <w:p w:rsidR="0074280A" w:rsidP="00B4085C" w14:paraId="35571D90" w14:textId="698FE495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הובלת פרויקטים ל</w:t>
      </w:r>
      <w:r w:rsidR="00D626DE">
        <w:rPr>
          <w:rFonts w:ascii="Arial" w:hAnsi="Arial" w:cs="Arial" w:hint="cs"/>
          <w:sz w:val="22"/>
          <w:szCs w:val="22"/>
          <w:rtl/>
        </w:rPr>
        <w:t>בקרה, שיפור ויישום של טכנולוגיות חדשות וקיימות במפעלי הייצור.</w:t>
      </w:r>
    </w:p>
    <w:p w:rsidR="00CD0C2F" w:rsidP="00B4085C" w14:paraId="76A47E78" w14:textId="77777777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רגום דרישות וצרכי המפעלים לדרישות הנדסיות</w:t>
      </w:r>
      <w:r>
        <w:rPr>
          <w:rFonts w:ascii="Arial" w:hAnsi="Arial" w:cs="Arial" w:hint="cs"/>
          <w:sz w:val="22"/>
          <w:szCs w:val="22"/>
          <w:rtl/>
        </w:rPr>
        <w:t>.</w:t>
      </w:r>
    </w:p>
    <w:p w:rsidR="00D626DE" w:rsidP="00CD0C2F" w14:paraId="6A15E8D7" w14:textId="453A534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כנון</w:t>
      </w:r>
      <w:r w:rsidR="00CD0C2F">
        <w:rPr>
          <w:rFonts w:ascii="Arial" w:hAnsi="Arial" w:cs="Arial" w:hint="cs"/>
          <w:sz w:val="22"/>
          <w:szCs w:val="22"/>
          <w:rtl/>
        </w:rPr>
        <w:t xml:space="preserve">, </w:t>
      </w:r>
      <w:r>
        <w:rPr>
          <w:rFonts w:ascii="Arial" w:hAnsi="Arial" w:cs="Arial" w:hint="cs"/>
          <w:sz w:val="22"/>
          <w:szCs w:val="22"/>
          <w:rtl/>
        </w:rPr>
        <w:t>הקמ</w:t>
      </w:r>
      <w:r w:rsidR="00CD0C2F">
        <w:rPr>
          <w:rFonts w:ascii="Arial" w:hAnsi="Arial" w:cs="Arial" w:hint="cs"/>
          <w:sz w:val="22"/>
          <w:szCs w:val="22"/>
          <w:rtl/>
        </w:rPr>
        <w:t>ה, והרצת</w:t>
      </w:r>
      <w:r>
        <w:rPr>
          <w:rFonts w:ascii="Arial" w:hAnsi="Arial" w:cs="Arial" w:hint="cs"/>
          <w:sz w:val="22"/>
          <w:szCs w:val="22"/>
          <w:rtl/>
        </w:rPr>
        <w:t xml:space="preserve"> מערכות</w:t>
      </w:r>
      <w:r>
        <w:rPr>
          <w:rFonts w:ascii="Arial" w:hAnsi="Arial" w:cs="Arial" w:hint="cs"/>
          <w:sz w:val="22"/>
          <w:szCs w:val="22"/>
          <w:rtl/>
        </w:rPr>
        <w:t xml:space="preserve"> ניסוי ומחקר </w:t>
      </w:r>
      <w:r>
        <w:rPr>
          <w:rFonts w:ascii="Arial" w:hAnsi="Arial" w:cs="Arial" w:hint="cs"/>
          <w:sz w:val="22"/>
          <w:szCs w:val="22"/>
          <w:rtl/>
        </w:rPr>
        <w:t>לבדיקה ויישום דרישות</w:t>
      </w:r>
      <w:r w:rsidR="00CD0C2F">
        <w:rPr>
          <w:rFonts w:ascii="Arial" w:hAnsi="Arial" w:cs="Arial" w:hint="cs"/>
          <w:sz w:val="22"/>
          <w:szCs w:val="22"/>
          <w:rtl/>
        </w:rPr>
        <w:t xml:space="preserve"> המפעל.</w:t>
      </w:r>
    </w:p>
    <w:p w:rsidR="001126D5" w:rsidP="00AE08D5" w14:paraId="6592748B" w14:textId="16A275F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עבודה, מתן תמיכה ושיתוף פעולה עם גורמים 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>פנים וחוץ ארגוניים</w:t>
      </w:r>
      <w:r w:rsidR="00E671A2">
        <w:rPr>
          <w:rFonts w:ascii="Arial" w:hAnsi="Arial" w:cs="Arial" w:hint="cs"/>
          <w:sz w:val="22"/>
          <w:szCs w:val="22"/>
          <w:rtl/>
          <w:lang w:eastAsia="he-IL"/>
        </w:rPr>
        <w:t>.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1126D5" w:rsidP="00AE08D5" w14:paraId="6357AD11" w14:textId="0EEBFAFE">
      <w:pPr>
        <w:numPr>
          <w:ilvl w:val="0"/>
          <w:numId w:val="31"/>
        </w:numPr>
        <w:tabs>
          <w:tab w:val="left" w:pos="290"/>
        </w:tabs>
        <w:bidi/>
        <w:spacing w:after="240" w:line="276" w:lineRule="auto"/>
        <w:ind w:left="984" w:right="-16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ניהול צוות (2-4 עובדים) של עוזרי מחקר במהלך ביצוע ניסויים במעבדה</w:t>
      </w:r>
      <w:r w:rsidR="000B2FC7">
        <w:rPr>
          <w:rFonts w:ascii="Arial" w:hAnsi="Arial" w:cs="Arial" w:hint="cs"/>
          <w:sz w:val="22"/>
          <w:szCs w:val="22"/>
          <w:rtl/>
        </w:rPr>
        <w:t>,</w:t>
      </w:r>
      <w:r w:rsidR="007C3D9F">
        <w:rPr>
          <w:rFonts w:ascii="Arial" w:hAnsi="Arial" w:cs="Arial" w:hint="cs"/>
          <w:sz w:val="22"/>
          <w:szCs w:val="22"/>
          <w:rtl/>
        </w:rPr>
        <w:t xml:space="preserve"> </w:t>
      </w:r>
      <w:r w:rsidR="000B2FC7">
        <w:rPr>
          <w:rFonts w:ascii="Arial" w:hAnsi="Arial" w:cs="Arial" w:hint="cs"/>
          <w:sz w:val="22"/>
          <w:szCs w:val="22"/>
          <w:rtl/>
        </w:rPr>
        <w:t>פיילוט</w:t>
      </w:r>
      <w:r>
        <w:rPr>
          <w:rFonts w:ascii="Arial" w:hAnsi="Arial" w:cs="Arial" w:hint="cs"/>
          <w:sz w:val="22"/>
          <w:szCs w:val="22"/>
          <w:rtl/>
        </w:rPr>
        <w:t xml:space="preserve"> ובמפעלי הייצור.</w:t>
      </w:r>
    </w:p>
    <w:p w:rsidR="001126D5" w:rsidRPr="006C73FB" w:rsidP="00B4085C" w14:paraId="3597454F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 xml:space="preserve">2012-2010: </w:t>
      </w:r>
      <w:r w:rsidRPr="00BC72E0">
        <w:rPr>
          <w:rFonts w:ascii="Arial" w:hAnsi="Arial" w:cs="Arial" w:hint="cs"/>
          <w:b/>
          <w:bCs/>
          <w:sz w:val="22"/>
          <w:szCs w:val="22"/>
          <w:rtl/>
        </w:rPr>
        <w:t>עוזרת הוראה</w:t>
      </w:r>
      <w:r w:rsidRPr="006C73FB">
        <w:rPr>
          <w:rFonts w:ascii="Arial" w:hAnsi="Arial" w:cs="Arial" w:hint="cs"/>
          <w:b/>
          <w:bCs/>
          <w:sz w:val="22"/>
          <w:szCs w:val="22"/>
          <w:rtl/>
        </w:rPr>
        <w:t>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>פקולטה להנדסה מכאנית, 'אוניברסיטת תל אביב'.</w:t>
      </w:r>
      <w:r w:rsidRPr="006C73F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 xml:space="preserve"> </w:t>
      </w:r>
    </w:p>
    <w:p w:rsidR="0074280A" w:rsidP="00AE08D5" w14:paraId="074AC344" w14:textId="253A15B5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 xml:space="preserve">                   בקורסים: הידראוליקה הנדסית</w:t>
      </w:r>
      <w:r w:rsidR="000E30BD">
        <w:rPr>
          <w:rFonts w:ascii="Arial" w:hAnsi="Arial" w:cs="Arial"/>
          <w:sz w:val="22"/>
          <w:szCs w:val="22"/>
        </w:rPr>
        <w:t xml:space="preserve"> </w:t>
      </w:r>
      <w:r w:rsidR="000E30BD">
        <w:rPr>
          <w:rFonts w:ascii="Arial" w:hAnsi="Arial" w:cs="Arial" w:hint="cs"/>
          <w:sz w:val="22"/>
          <w:szCs w:val="22"/>
          <w:rtl/>
        </w:rPr>
        <w:t xml:space="preserve">, </w:t>
      </w:r>
      <w:r w:rsidR="000E30BD">
        <w:rPr>
          <w:rFonts w:ascii="Arial" w:hAnsi="Arial" w:cs="Arial"/>
          <w:sz w:val="22"/>
          <w:szCs w:val="22"/>
        </w:rPr>
        <w:t>Fluent</w:t>
      </w:r>
      <w:r>
        <w:rPr>
          <w:rFonts w:ascii="Arial" w:hAnsi="Arial" w:cs="Arial" w:hint="cs"/>
          <w:sz w:val="22"/>
          <w:szCs w:val="22"/>
          <w:rtl/>
        </w:rPr>
        <w:t xml:space="preserve"> ומעבדות זרימה ומעבר חום.  </w:t>
      </w:r>
    </w:p>
    <w:p w:rsidR="00356DA8" w:rsidP="00356DA8" w14:paraId="405F7A86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</w:p>
    <w:p w:rsidR="00BD3D2B" w:rsidP="00AE08D5" w14:paraId="5A31B9D4" w14:textId="77777777">
      <w:pPr>
        <w:bidi/>
        <w:spacing w:line="336" w:lineRule="auto"/>
        <w:ind w:left="-624" w:right="-432"/>
        <w:jc w:val="both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ה</w:t>
      </w:r>
      <w:r w:rsidRPr="00983644">
        <w:rPr>
          <w:rFonts w:ascii="Arial" w:hAnsi="Arial" w:cs="Arial" w:hint="cs"/>
          <w:b/>
          <w:bCs/>
          <w:u w:val="single"/>
          <w:rtl/>
        </w:rPr>
        <w:t>שכלה</w:t>
      </w:r>
      <w:r>
        <w:rPr>
          <w:rFonts w:ascii="Arial" w:hAnsi="Arial" w:cs="Arial" w:hint="cs"/>
          <w:b/>
          <w:bCs/>
          <w:u w:val="single"/>
          <w:rtl/>
        </w:rPr>
        <w:t xml:space="preserve"> והעשרה מקצועית</w:t>
      </w:r>
      <w:r w:rsidRPr="00983644">
        <w:rPr>
          <w:rFonts w:ascii="Arial" w:hAnsi="Arial" w:cs="Arial" w:hint="cs"/>
          <w:b/>
          <w:bCs/>
          <w:rtl/>
        </w:rPr>
        <w:t>:</w:t>
      </w:r>
    </w:p>
    <w:p w:rsidR="00BD3D2B" w:rsidP="00B4085C" w14:paraId="40B2E7B6" w14:textId="3EE04658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2016- היום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סטודנטית לדוקטורט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בהנדס</w:t>
      </w:r>
      <w:r w:rsidR="008C7B56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ה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. </w:t>
      </w:r>
    </w:p>
    <w:p w:rsidR="001372E5" w:rsidRPr="0045446F" w:rsidP="0045446F" w14:paraId="2A7007F6" w14:textId="76571640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>מחקר ב</w:t>
      </w:r>
      <w:r w:rsidR="0036608E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חום האנרגיה הירוקה, ב</w:t>
      </w: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>נושא</w:t>
      </w:r>
      <w:r w:rsidR="0045446F">
        <w:rPr>
          <w:rFonts w:asciiTheme="minorBidi" w:eastAsiaTheme="minorHAnsi" w:hAnsiTheme="minorBidi" w:cstheme="minorBidi" w:hint="cs"/>
          <w:sz w:val="22"/>
          <w:szCs w:val="22"/>
          <w:rtl/>
        </w:rPr>
        <w:t xml:space="preserve">: 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השפעת גירויים </w:t>
      </w:r>
      <w:r w:rsidRPr="001372E5" w:rsidR="00C7576F">
        <w:rPr>
          <w:rFonts w:asciiTheme="minorBidi" w:eastAsiaTheme="minorHAnsi" w:hAnsiTheme="minorBidi" w:cstheme="minorBidi" w:hint="cs"/>
          <w:sz w:val="22"/>
          <w:szCs w:val="22"/>
          <w:rtl/>
        </w:rPr>
        <w:t>הידרודינמיי</w:t>
      </w:r>
      <w:r w:rsidRPr="001372E5" w:rsidR="00C7576F">
        <w:rPr>
          <w:rFonts w:asciiTheme="minorBidi" w:eastAsiaTheme="minorHAnsi" w:hAnsiTheme="minorBidi" w:cstheme="minorBidi" w:hint="eastAsia"/>
          <w:sz w:val="22"/>
          <w:szCs w:val="22"/>
          <w:rtl/>
        </w:rPr>
        <w:t>ם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 על קצב הגידול וההרכב הכימי של מאקרו-אצה מסוג 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>אולווה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 לצורכי 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בתי-זיקוק ביולוגיים (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>ביו-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>ריפינרי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)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 ימ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יים.</w:t>
      </w:r>
    </w:p>
    <w:p w:rsidR="0074280A" w:rsidRPr="00A4022D" w:rsidP="00B4085C" w14:paraId="26EE2FDA" w14:textId="0173AD3D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תכנון, ביצוע ואנליזה של ניסויים בשטח ובמעבדה במחקר </w:t>
      </w:r>
      <w:r w:rsidRPr="009F2F3E">
        <w:rPr>
          <w:rFonts w:asciiTheme="minorBidi" w:eastAsiaTheme="minorHAnsi" w:hAnsiTheme="minorBidi"/>
          <w:rtl/>
        </w:rPr>
        <w:t>מולטידיסיפלינרי</w:t>
      </w:r>
      <w:r>
        <w:rPr>
          <w:rFonts w:asciiTheme="minorBidi" w:eastAsiaTheme="minorHAnsi" w:hAnsiTheme="minorBidi" w:hint="cs"/>
          <w:rtl/>
        </w:rPr>
        <w:t>.</w:t>
      </w:r>
    </w:p>
    <w:p w:rsidR="00A4022D" w:rsidRPr="00117BFE" w:rsidP="00B4085C" w14:paraId="4DC99C54" w14:textId="30CB2A01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 xml:space="preserve">תכנון ועבודה עם ביו-ראקטורים, ביצוע אנליזות כימיות (חלבונים, עמילן, הפקת </w:t>
      </w:r>
      <w:r>
        <w:rPr>
          <w:rFonts w:asciiTheme="minorBidi" w:eastAsiaTheme="minorHAnsi" w:hAnsiTheme="minorBidi"/>
        </w:rPr>
        <w:t>RNA</w:t>
      </w:r>
      <w:r>
        <w:rPr>
          <w:rFonts w:asciiTheme="minorBidi" w:eastAsiaTheme="minorHAnsi" w:hAnsiTheme="minorBidi" w:hint="cs"/>
          <w:rtl/>
        </w:rPr>
        <w:t>)</w:t>
      </w:r>
      <w:r w:rsidR="00117BFE">
        <w:rPr>
          <w:rFonts w:asciiTheme="minorBidi" w:eastAsiaTheme="minorHAnsi" w:hAnsiTheme="minorBidi" w:hint="cs"/>
          <w:rtl/>
        </w:rPr>
        <w:t>.</w:t>
      </w:r>
    </w:p>
    <w:p w:rsidR="00117BFE" w:rsidP="00B4085C" w14:paraId="7D173024" w14:textId="3CF834BC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>התאמה וביצוע של פרוטוקולים</w:t>
      </w:r>
      <w:r w:rsidR="00E71F77">
        <w:rPr>
          <w:rFonts w:asciiTheme="minorBidi" w:eastAsiaTheme="minorHAnsi" w:hAnsiTheme="minorBidi" w:hint="cs"/>
          <w:rtl/>
        </w:rPr>
        <w:t xml:space="preserve">. </w:t>
      </w:r>
      <w:r>
        <w:rPr>
          <w:rFonts w:asciiTheme="minorBidi" w:eastAsiaTheme="minorHAnsi" w:hAnsiTheme="minorBidi" w:hint="cs"/>
          <w:rtl/>
        </w:rPr>
        <w:t xml:space="preserve"> </w:t>
      </w:r>
    </w:p>
    <w:p w:rsidR="0074280A" w:rsidP="00AE08D5" w14:paraId="1AAE7C9D" w14:textId="77777777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כתיבת מאמרים, פרקים בספר והצעות מחקר (קבלת מענקי מחקר, שנתיים ברצף מטעם מרכז גורדון ללימודי סביבה ומלגת הצטיינות מטעם מכון בוריס מינץ'). </w:t>
      </w:r>
    </w:p>
    <w:p w:rsidR="00BD3D2B" w:rsidP="00B4085C" w14:paraId="32EF5247" w14:textId="51D747D6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201</w:t>
      </w:r>
      <w:r w:rsidR="00BE3862">
        <w:rPr>
          <w:rFonts w:ascii="Arial" w:hAnsi="Arial" w:cs="Arial" w:hint="cs"/>
          <w:sz w:val="22"/>
          <w:szCs w:val="22"/>
          <w:rtl/>
          <w:lang w:eastAsia="he-IL"/>
        </w:rPr>
        <w:t>5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-2010: </w:t>
      </w:r>
      <w:r w:rsidRPr="00606D4D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ואר</w:t>
      </w:r>
      <w:r w:rsidRPr="00735FD4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שני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M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בהנדס</w:t>
      </w:r>
      <w:r w:rsidR="0074280A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 מכונות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C7576F">
        <w:rPr>
          <w:rFonts w:ascii="Arial" w:hAnsi="Arial" w:cs="Arial"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'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|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ממוצע: </w:t>
      </w:r>
      <w:r>
        <w:rPr>
          <w:rFonts w:ascii="Arial" w:hAnsi="Arial" w:cs="Arial" w:hint="cs"/>
          <w:sz w:val="22"/>
          <w:szCs w:val="22"/>
          <w:rtl/>
          <w:lang w:eastAsia="he-IL"/>
        </w:rPr>
        <w:t>92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. </w:t>
      </w:r>
    </w:p>
    <w:p w:rsidR="00BD3D2B" w:rsidP="00B4085C" w14:paraId="22342CF6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קבלת מלגת הצטיינות מטעם הפקולטה להנדסה 'אוניברסיטת תל אביב'.</w:t>
      </w:r>
    </w:p>
    <w:p w:rsidR="00BD3D2B" w:rsidRPr="0045446F" w:rsidP="0045446F" w14:paraId="46AD9190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u w:val="single"/>
          <w:rtl/>
          <w:lang w:eastAsia="he-IL"/>
        </w:rPr>
      </w:pPr>
      <w:r w:rsidRPr="00203E0D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זה בנושא:</w:t>
      </w:r>
      <w:r w:rsidRPr="00EB219D" w:rsidR="0045446F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חקירה ואפיון תנאי הזרימה הגורמים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להרחפ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חלקיקים </w:t>
      </w:r>
      <w:r>
        <w:rPr>
          <w:rFonts w:ascii="Arial" w:hAnsi="Arial" w:cs="Arial" w:hint="cs"/>
          <w:sz w:val="22"/>
          <w:szCs w:val="22"/>
          <w:rtl/>
          <w:lang w:eastAsia="he-IL"/>
        </w:rPr>
        <w:t>מיקרומטרים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בזרימה טורבולנטית בתווך נוזלי. </w:t>
      </w:r>
    </w:p>
    <w:p w:rsidR="0074280A" w:rsidP="00B4085C" w14:paraId="0BB623FF" w14:textId="77777777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EB7DE5"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  </w:t>
      </w:r>
      <w:r w:rsidR="005B7575">
        <w:rPr>
          <w:rFonts w:ascii="Arial" w:hAnsi="Arial" w:cs="Arial" w:hint="cs"/>
          <w:sz w:val="22"/>
          <w:szCs w:val="22"/>
          <w:rtl/>
          <w:lang w:eastAsia="he-IL"/>
        </w:rPr>
        <w:t>שימוש ב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שיטות אופטיות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מ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קדמות למדידת זרימה: </w:t>
      </w:r>
      <w:r w:rsidRPr="00EB7DE5">
        <w:rPr>
          <w:rFonts w:ascii="Arial" w:hAnsi="Arial" w:cs="Arial"/>
          <w:sz w:val="22"/>
          <w:szCs w:val="22"/>
          <w:lang w:eastAsia="he-IL"/>
        </w:rPr>
        <w:t>3D-PTV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ו-</w:t>
      </w:r>
      <w:r w:rsidRPr="00EB7DE5">
        <w:rPr>
          <w:rFonts w:ascii="Arial" w:hAnsi="Arial" w:cs="Arial" w:hint="cs"/>
          <w:sz w:val="22"/>
          <w:szCs w:val="22"/>
          <w:lang w:eastAsia="he-IL"/>
        </w:rPr>
        <w:t>PI</w:t>
      </w:r>
      <w:r w:rsidRPr="00EB7DE5">
        <w:rPr>
          <w:rFonts w:ascii="Arial" w:hAnsi="Arial" w:cs="Arial"/>
          <w:sz w:val="22"/>
          <w:szCs w:val="22"/>
          <w:lang w:eastAsia="he-IL"/>
        </w:rPr>
        <w:t>V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.  </w:t>
      </w:r>
    </w:p>
    <w:p w:rsidR="00BD3D2B" w:rsidRPr="00606D4D" w:rsidP="00B4085C" w14:paraId="658FA994" w14:textId="77777777">
      <w:pPr>
        <w:bidi/>
        <w:spacing w:line="336" w:lineRule="auto"/>
        <w:ind w:left="-397"/>
        <w:jc w:val="both"/>
        <w:rPr>
          <w:rFonts w:ascii="Arial" w:hAnsi="Arial" w:cs="Arial"/>
          <w:sz w:val="6"/>
          <w:szCs w:val="6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</w:p>
    <w:p w:rsidR="0074280A" w:rsidP="00B4085C" w14:paraId="53697898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2010-2006: 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תואר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ראשון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B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בן גוריון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', </w:t>
      </w:r>
      <w:r w:rsidRPr="00EB7DE5">
        <w:rPr>
          <w:rFonts w:ascii="Arial" w:hAnsi="Arial" w:cs="Arial"/>
          <w:sz w:val="22"/>
          <w:szCs w:val="22"/>
          <w:rtl/>
          <w:lang w:eastAsia="he-IL"/>
        </w:rPr>
        <w:t>במגמה לחומרים מתקדמים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|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ממוצע: 82.</w:t>
      </w:r>
    </w:p>
    <w:p w:rsidR="0045446F" w:rsidP="0045446F" w14:paraId="1044334B" w14:textId="68E03CFA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               </w:t>
      </w: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פרויקט גמר: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פיתוח, תכנון ובניית מערך ניסוי למדידה </w:t>
      </w:r>
      <w:r w:rsidR="00C7576F">
        <w:rPr>
          <w:rFonts w:ascii="Arial" w:hAnsi="Arial" w:cs="Arial" w:hint="cs"/>
          <w:sz w:val="22"/>
          <w:szCs w:val="22"/>
          <w:rtl/>
          <w:lang w:eastAsia="he-IL"/>
        </w:rPr>
        <w:t>ואפיון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השפעת שדה זרימה ושדה ריכוזים על ניווט מונחה ריח </w:t>
      </w:r>
    </w:p>
    <w:p w:rsidR="00BD3D2B" w:rsidP="0045446F" w14:paraId="23707015" w14:textId="46BB88DA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lang w:eastAsia="he-IL"/>
        </w:rPr>
      </w:pPr>
      <w:r w:rsidRPr="0045446F">
        <w:rPr>
          <w:rFonts w:ascii="Arial" w:hAnsi="Arial" w:cs="Arial" w:hint="cs"/>
          <w:sz w:val="22"/>
          <w:szCs w:val="22"/>
          <w:rtl/>
          <w:lang w:eastAsia="he-IL"/>
        </w:rPr>
        <w:t xml:space="preserve">                </w:t>
      </w:r>
      <w:r w:rsidRPr="0045446F">
        <w:rPr>
          <w:rFonts w:ascii="Arial" w:hAnsi="Arial" w:cs="Arial" w:hint="cs"/>
          <w:sz w:val="22"/>
          <w:szCs w:val="22"/>
          <w:rtl/>
          <w:lang w:eastAsia="he-IL"/>
        </w:rPr>
        <w:t>של בע"ח.</w:t>
      </w:r>
      <w:r w:rsidRPr="0045446F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45446F" w:rsidR="005B7575">
        <w:rPr>
          <w:rFonts w:ascii="Arial" w:hAnsi="Arial" w:cs="Arial" w:hint="cs"/>
          <w:sz w:val="22"/>
          <w:szCs w:val="22"/>
          <w:rtl/>
          <w:lang w:eastAsia="he-IL"/>
        </w:rPr>
        <w:t>שימוש</w:t>
      </w:r>
      <w:r w:rsidR="005B7575">
        <w:rPr>
          <w:rFonts w:ascii="Arial" w:hAnsi="Arial" w:cs="Arial" w:hint="cs"/>
          <w:sz w:val="22"/>
          <w:szCs w:val="22"/>
          <w:rtl/>
          <w:lang w:eastAsia="he-IL"/>
        </w:rPr>
        <w:t xml:space="preserve"> ב</w:t>
      </w:r>
      <w:r>
        <w:rPr>
          <w:rFonts w:ascii="Arial" w:hAnsi="Arial" w:cs="Arial" w:hint="cs"/>
          <w:sz w:val="22"/>
          <w:szCs w:val="22"/>
          <w:rtl/>
          <w:lang w:eastAsia="he-IL"/>
        </w:rPr>
        <w:t>שיטות אופטיות :</w:t>
      </w:r>
      <w:r>
        <w:rPr>
          <w:rFonts w:ascii="Arial" w:hAnsi="Arial" w:cs="Arial"/>
          <w:sz w:val="22"/>
          <w:szCs w:val="22"/>
          <w:lang w:eastAsia="he-IL"/>
        </w:rPr>
        <w:t xml:space="preserve">PIV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ו- </w:t>
      </w:r>
      <w:r>
        <w:rPr>
          <w:rFonts w:ascii="Arial" w:hAnsi="Arial" w:cs="Arial"/>
          <w:sz w:val="22"/>
          <w:szCs w:val="22"/>
          <w:lang w:eastAsia="he-IL"/>
        </w:rPr>
        <w:t>PLIF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למדידת שדה ריכוזים.  | ציון פרויקט: 94.</w:t>
      </w:r>
    </w:p>
    <w:p w:rsidR="00BD3D2B" w:rsidRPr="00606D4D" w:rsidP="00B4085C" w14:paraId="2B889312" w14:textId="77777777">
      <w:pPr>
        <w:bidi/>
        <w:spacing w:line="336" w:lineRule="auto"/>
        <w:ind w:left="-397"/>
        <w:jc w:val="both"/>
        <w:rPr>
          <w:rFonts w:ascii="Arial" w:hAnsi="Arial" w:cs="Arial"/>
          <w:sz w:val="6"/>
          <w:szCs w:val="6"/>
          <w:rtl/>
          <w:lang w:eastAsia="he-IL"/>
        </w:rPr>
      </w:pPr>
    </w:p>
    <w:p w:rsidR="0074280A" w:rsidP="00B4085C" w14:paraId="317EF148" w14:textId="77777777">
      <w:pPr>
        <w:bidi/>
        <w:spacing w:line="336" w:lineRule="auto"/>
        <w:ind w:left="-624" w:right="-142"/>
        <w:jc w:val="both"/>
        <w:rPr>
          <w:rFonts w:asciiTheme="minorBidi" w:eastAsiaTheme="minorHAnsi" w:hAnsiTheme="minorBidi" w:cstheme="minorBidi"/>
          <w:b/>
          <w:bCs/>
          <w:sz w:val="22"/>
          <w:szCs w:val="22"/>
          <w:lang w:bidi="ar-SA"/>
        </w:rPr>
      </w:pPr>
      <w:r>
        <w:rPr>
          <w:rFonts w:ascii="Arial" w:hAnsi="Arial" w:cs="Arial" w:hint="cs"/>
          <w:b/>
          <w:bCs/>
          <w:u w:val="single"/>
          <w:rtl/>
        </w:rPr>
        <w:t>פרסומים</w:t>
      </w:r>
      <w:r w:rsidRPr="00983644">
        <w:rPr>
          <w:rFonts w:ascii="Arial" w:hAnsi="Arial" w:cs="Arial" w:hint="cs"/>
          <w:b/>
          <w:bCs/>
          <w:rtl/>
        </w:rPr>
        <w:t>:</w:t>
      </w:r>
    </w:p>
    <w:p w:rsidR="0074280A" w:rsidRPr="002D2359" w:rsidP="00B4085C" w14:paraId="6DFB2587" w14:textId="794F84C2">
      <w:pPr>
        <w:numPr>
          <w:ilvl w:val="0"/>
          <w:numId w:val="41"/>
        </w:num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  <w:r w:rsidRPr="00CA6D4E">
        <w:rPr>
          <w:rFonts w:ascii="Arial" w:hAnsi="Arial" w:cs="Arial"/>
          <w:b/>
          <w:bCs/>
          <w:sz w:val="22"/>
          <w:szCs w:val="22"/>
        </w:rPr>
        <w:t>Traugott, H.</w:t>
      </w:r>
      <w:r w:rsidRPr="0017633F">
        <w:rPr>
          <w:rFonts w:ascii="Arial" w:hAnsi="Arial" w:cs="Arial"/>
          <w:sz w:val="22"/>
          <w:szCs w:val="22"/>
        </w:rPr>
        <w:t xml:space="preserve">, </w:t>
      </w:r>
      <w:r w:rsidRPr="0017633F">
        <w:rPr>
          <w:rFonts w:ascii="Arial" w:hAnsi="Arial" w:cs="Arial"/>
          <w:sz w:val="22"/>
          <w:szCs w:val="22"/>
        </w:rPr>
        <w:t>Zollman</w:t>
      </w:r>
      <w:r w:rsidRPr="0017633F">
        <w:rPr>
          <w:rFonts w:ascii="Arial" w:hAnsi="Arial" w:cs="Arial"/>
          <w:sz w:val="22"/>
          <w:szCs w:val="22"/>
        </w:rPr>
        <w:t xml:space="preserve">, M., Cohen, H., </w:t>
      </w:r>
      <w:r w:rsidRPr="0017633F">
        <w:rPr>
          <w:rFonts w:ascii="Arial" w:hAnsi="Arial" w:cs="Arial"/>
          <w:sz w:val="22"/>
          <w:szCs w:val="22"/>
        </w:rPr>
        <w:t>Chemodanov</w:t>
      </w:r>
      <w:r w:rsidRPr="0017633F">
        <w:rPr>
          <w:rFonts w:ascii="Arial" w:hAnsi="Arial" w:cs="Arial"/>
          <w:sz w:val="22"/>
          <w:szCs w:val="22"/>
        </w:rPr>
        <w:t xml:space="preserve">, A., </w:t>
      </w:r>
      <w:r w:rsidRPr="0017633F">
        <w:rPr>
          <w:rFonts w:ascii="Arial" w:hAnsi="Arial" w:cs="Arial"/>
          <w:sz w:val="22"/>
          <w:szCs w:val="22"/>
        </w:rPr>
        <w:t>Liberzon</w:t>
      </w:r>
      <w:r w:rsidRPr="0017633F">
        <w:rPr>
          <w:rFonts w:ascii="Arial" w:hAnsi="Arial" w:cs="Arial"/>
          <w:sz w:val="22"/>
          <w:szCs w:val="22"/>
        </w:rPr>
        <w:t xml:space="preserve">, A., </w:t>
      </w:r>
      <w:r w:rsidRPr="0017633F">
        <w:rPr>
          <w:rFonts w:ascii="Arial" w:hAnsi="Arial" w:cs="Arial"/>
          <w:sz w:val="22"/>
          <w:szCs w:val="22"/>
        </w:rPr>
        <w:t>Golberg</w:t>
      </w:r>
      <w:r w:rsidRPr="0017633F">
        <w:rPr>
          <w:rFonts w:ascii="Arial" w:hAnsi="Arial" w:cs="Arial"/>
          <w:sz w:val="22"/>
          <w:szCs w:val="22"/>
        </w:rPr>
        <w:t>, A.</w:t>
      </w:r>
      <w:r>
        <w:rPr>
          <w:rFonts w:ascii="Arial" w:hAnsi="Arial" w:cs="Arial"/>
          <w:sz w:val="22"/>
          <w:szCs w:val="22"/>
        </w:rPr>
        <w:t>, "</w:t>
      </w:r>
      <w:r w:rsidRPr="0017633F">
        <w:rPr>
          <w:rFonts w:ascii="Arial" w:hAnsi="Arial" w:cs="Arial"/>
          <w:sz w:val="22"/>
          <w:szCs w:val="22"/>
        </w:rPr>
        <w:t>Aeration and nitrogen</w:t>
      </w:r>
      <w:r>
        <w:rPr>
          <w:rFonts w:ascii="Arial" w:hAnsi="Arial" w:cs="Arial"/>
          <w:sz w:val="22"/>
          <w:szCs w:val="22"/>
        </w:rPr>
        <w:t xml:space="preserve"> </w:t>
      </w:r>
      <w:r w:rsidRPr="0017633F">
        <w:rPr>
          <w:rFonts w:ascii="Arial" w:hAnsi="Arial" w:cs="Arial"/>
          <w:sz w:val="22"/>
          <w:szCs w:val="22"/>
        </w:rPr>
        <w:t xml:space="preserve">modulate growth rate and chemical composition of green macroalgae </w:t>
      </w:r>
      <w:r w:rsidRPr="00AF09D8">
        <w:rPr>
          <w:rFonts w:ascii="Arial" w:hAnsi="Arial" w:cs="Arial"/>
          <w:i/>
          <w:iCs/>
          <w:sz w:val="22"/>
          <w:szCs w:val="22"/>
        </w:rPr>
        <w:t>Ulva</w:t>
      </w:r>
      <w:r w:rsidRPr="0017633F">
        <w:rPr>
          <w:rFonts w:ascii="Arial" w:hAnsi="Arial" w:cs="Arial"/>
          <w:sz w:val="22"/>
          <w:szCs w:val="22"/>
        </w:rPr>
        <w:t xml:space="preserve"> sp. cultured in a</w:t>
      </w:r>
      <w:r>
        <w:rPr>
          <w:rFonts w:ascii="Arial" w:hAnsi="Arial" w:cs="Arial"/>
          <w:sz w:val="22"/>
          <w:szCs w:val="22"/>
        </w:rPr>
        <w:t xml:space="preserve"> </w:t>
      </w:r>
      <w:r w:rsidRPr="0017633F">
        <w:rPr>
          <w:rFonts w:ascii="Arial" w:hAnsi="Arial" w:cs="Arial"/>
          <w:sz w:val="22"/>
          <w:szCs w:val="22"/>
        </w:rPr>
        <w:t>photobioreactor</w:t>
      </w:r>
      <w:r>
        <w:rPr>
          <w:rFonts w:ascii="Arial" w:hAnsi="Arial" w:cs="Arial"/>
          <w:sz w:val="22"/>
          <w:szCs w:val="22"/>
        </w:rPr>
        <w:t>"</w:t>
      </w:r>
      <w:r w:rsidRPr="0017633F">
        <w:rPr>
          <w:rFonts w:ascii="Arial" w:hAnsi="Arial" w:cs="Arial"/>
          <w:sz w:val="22"/>
          <w:szCs w:val="22"/>
        </w:rPr>
        <w:t xml:space="preserve">. </w:t>
      </w:r>
      <w:r w:rsidRPr="00AF09D8">
        <w:rPr>
          <w:rFonts w:ascii="Arial" w:hAnsi="Arial" w:cs="Arial"/>
          <w:i/>
          <w:iCs/>
          <w:sz w:val="22"/>
          <w:szCs w:val="22"/>
        </w:rPr>
        <w:t>Algal Research-Biomass Biofuels and Bioproducts</w:t>
      </w:r>
      <w:r w:rsidRPr="0017633F">
        <w:rPr>
          <w:rFonts w:ascii="Arial" w:hAnsi="Arial" w:cs="Arial"/>
          <w:sz w:val="22"/>
          <w:szCs w:val="22"/>
        </w:rPr>
        <w:t>, 47, 101808 (2020).</w:t>
      </w:r>
    </w:p>
    <w:p w:rsidR="0074280A" w:rsidP="00B4085C" w14:paraId="56DBAC18" w14:textId="190BE844">
      <w:pPr>
        <w:numPr>
          <w:ilvl w:val="0"/>
          <w:numId w:val="41"/>
        </w:num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  <w:r w:rsidRPr="00CA6D4E">
        <w:rPr>
          <w:rFonts w:ascii="Arial" w:hAnsi="Arial" w:cs="Arial"/>
          <w:b/>
          <w:bCs/>
          <w:sz w:val="22"/>
          <w:szCs w:val="22"/>
        </w:rPr>
        <w:t>Traugott H.</w:t>
      </w:r>
      <w:r w:rsidRPr="00E8369E">
        <w:rPr>
          <w:rFonts w:ascii="Arial" w:hAnsi="Arial" w:cs="Arial"/>
          <w:sz w:val="22"/>
          <w:szCs w:val="22"/>
        </w:rPr>
        <w:t xml:space="preserve">, </w:t>
      </w:r>
      <w:r w:rsidRPr="00E8369E">
        <w:rPr>
          <w:rFonts w:ascii="Arial" w:hAnsi="Arial" w:cs="Arial"/>
          <w:sz w:val="22"/>
          <w:szCs w:val="22"/>
        </w:rPr>
        <w:t>Liberzon</w:t>
      </w:r>
      <w:r w:rsidRPr="00E8369E">
        <w:rPr>
          <w:rFonts w:ascii="Arial" w:hAnsi="Arial" w:cs="Arial"/>
          <w:sz w:val="22"/>
          <w:szCs w:val="22"/>
        </w:rPr>
        <w:t xml:space="preserve"> A.</w:t>
      </w:r>
      <w:r>
        <w:rPr>
          <w:rFonts w:ascii="Arial" w:hAnsi="Arial" w:cs="Arial"/>
          <w:sz w:val="22"/>
          <w:szCs w:val="22"/>
        </w:rPr>
        <w:t xml:space="preserve">, </w:t>
      </w:r>
      <w:r w:rsidRPr="00B8649D">
        <w:rPr>
          <w:rFonts w:ascii="Arial" w:hAnsi="Arial" w:cs="Arial"/>
          <w:sz w:val="22"/>
          <w:szCs w:val="22"/>
        </w:rPr>
        <w:t>"Experimental study of forces on freely moving spherical particles during re</w:t>
      </w:r>
      <w:r>
        <w:rPr>
          <w:rFonts w:ascii="Arial" w:hAnsi="Arial" w:cs="Arial"/>
          <w:sz w:val="22"/>
          <w:szCs w:val="22"/>
        </w:rPr>
        <w:t>-</w:t>
      </w:r>
      <w:r w:rsidRPr="00B8649D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uspension into </w:t>
      </w:r>
      <w:r w:rsidRPr="00E8369E">
        <w:rPr>
          <w:rFonts w:ascii="Arial" w:hAnsi="Arial" w:cs="Arial"/>
          <w:sz w:val="22"/>
          <w:szCs w:val="22"/>
        </w:rPr>
        <w:t>turbulent flow</w:t>
      </w:r>
      <w:r>
        <w:rPr>
          <w:rFonts w:ascii="Arial" w:hAnsi="Arial" w:cs="Arial"/>
          <w:sz w:val="22"/>
          <w:szCs w:val="22"/>
        </w:rPr>
        <w:t>."</w:t>
      </w:r>
      <w:r w:rsidRPr="00E8369E">
        <w:rPr>
          <w:rFonts w:ascii="Arial" w:hAnsi="Arial" w:cs="Arial"/>
          <w:sz w:val="22"/>
          <w:szCs w:val="22"/>
        </w:rPr>
        <w:t xml:space="preserve"> </w:t>
      </w:r>
      <w:r w:rsidRPr="005C71B7">
        <w:rPr>
          <w:rFonts w:ascii="Arial" w:hAnsi="Arial" w:cs="Arial"/>
          <w:i/>
          <w:iCs/>
          <w:sz w:val="22"/>
          <w:szCs w:val="22"/>
        </w:rPr>
        <w:t xml:space="preserve">International </w:t>
      </w:r>
      <w:r>
        <w:rPr>
          <w:rFonts w:ascii="Arial" w:hAnsi="Arial" w:cs="Arial"/>
          <w:i/>
          <w:iCs/>
          <w:sz w:val="22"/>
          <w:szCs w:val="22"/>
        </w:rPr>
        <w:t>J</w:t>
      </w:r>
      <w:r w:rsidRPr="005C71B7">
        <w:rPr>
          <w:rFonts w:ascii="Arial" w:hAnsi="Arial" w:cs="Arial"/>
          <w:i/>
          <w:iCs/>
          <w:sz w:val="22"/>
          <w:szCs w:val="22"/>
        </w:rPr>
        <w:t xml:space="preserve">ournal of Multiphase </w:t>
      </w:r>
      <w:r>
        <w:rPr>
          <w:rFonts w:ascii="Arial" w:hAnsi="Arial" w:cs="Arial"/>
          <w:i/>
          <w:iCs/>
          <w:sz w:val="22"/>
          <w:szCs w:val="22"/>
        </w:rPr>
        <w:t>F</w:t>
      </w:r>
      <w:r w:rsidRPr="005C71B7">
        <w:rPr>
          <w:rFonts w:ascii="Arial" w:hAnsi="Arial" w:cs="Arial"/>
          <w:i/>
          <w:iCs/>
          <w:sz w:val="22"/>
          <w:szCs w:val="22"/>
        </w:rPr>
        <w:t>low</w:t>
      </w:r>
      <w:r w:rsidRPr="00E8369E">
        <w:rPr>
          <w:rFonts w:ascii="Arial" w:hAnsi="Arial" w:cs="Arial"/>
          <w:sz w:val="22"/>
          <w:szCs w:val="22"/>
        </w:rPr>
        <w:t xml:space="preserve">, 88 (2017). </w:t>
      </w:r>
    </w:p>
    <w:p w:rsidR="00E71F77" w:rsidP="00FA6EF2" w14:paraId="78DA359E" w14:textId="77777777">
      <w:p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</w:p>
    <w:p w:rsidR="006B7AE3" w:rsidRPr="00125CF2" w:rsidP="00B4085C" w14:paraId="4465FEE4" w14:textId="77777777">
      <w:pPr>
        <w:bidi/>
        <w:spacing w:line="336" w:lineRule="auto"/>
        <w:ind w:left="816" w:hanging="1440"/>
        <w:jc w:val="both"/>
        <w:rPr>
          <w:rFonts w:ascii="Arial" w:hAnsi="Arial" w:cs="Arial"/>
          <w:b/>
          <w:bCs/>
          <w:u w:val="single"/>
          <w:rtl/>
          <w:lang w:eastAsia="he-IL"/>
        </w:rPr>
      </w:pPr>
      <w:r w:rsidRPr="00125CF2">
        <w:rPr>
          <w:rFonts w:ascii="Arial" w:hAnsi="Arial" w:cs="Arial" w:hint="cs"/>
          <w:b/>
          <w:bCs/>
          <w:u w:val="single"/>
          <w:rtl/>
          <w:lang w:eastAsia="he-IL"/>
        </w:rPr>
        <w:t>שירות צבאי:</w:t>
      </w:r>
    </w:p>
    <w:p w:rsidR="00AF0850" w:rsidRPr="006B7AE3" w:rsidP="00B4085C" w14:paraId="17F0596E" w14:textId="77777777">
      <w:pPr>
        <w:tabs>
          <w:tab w:val="left" w:pos="5361"/>
        </w:tabs>
        <w:bidi/>
        <w:spacing w:line="336" w:lineRule="auto"/>
        <w:ind w:left="-624" w:right="57"/>
        <w:jc w:val="both"/>
        <w:rPr>
          <w:rFonts w:ascii="Arial" w:hAnsi="Arial" w:cs="Arial"/>
          <w:sz w:val="22"/>
          <w:szCs w:val="22"/>
          <w:rtl/>
        </w:rPr>
      </w:pPr>
      <w:r w:rsidRPr="00AF0850">
        <w:rPr>
          <w:rFonts w:ascii="Arial" w:hAnsi="Arial" w:cs="Arial" w:hint="cs"/>
          <w:sz w:val="22"/>
          <w:szCs w:val="22"/>
          <w:rtl/>
        </w:rPr>
        <w:t>2005-2003:</w:t>
      </w:r>
      <w:r w:rsidRPr="00AF0850">
        <w:rPr>
          <w:rFonts w:ascii="Arial" w:hAnsi="Arial" w:cs="Arial" w:hint="cs"/>
          <w:b/>
          <w:bCs/>
          <w:rtl/>
        </w:rPr>
        <w:t xml:space="preserve">  </w:t>
      </w:r>
      <w:r w:rsidRPr="006C73FB">
        <w:rPr>
          <w:rFonts w:ascii="Arial" w:hAnsi="Arial" w:cs="Arial"/>
          <w:b/>
          <w:bCs/>
          <w:sz w:val="22"/>
          <w:szCs w:val="22"/>
          <w:rtl/>
          <w:lang w:eastAsia="he-IL"/>
        </w:rPr>
        <w:t>מדריכה ומפקדת בחיל חימוש</w:t>
      </w:r>
      <w:r w:rsidRPr="006C73FB" w:rsidR="00C967D7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.</w:t>
      </w:r>
    </w:p>
    <w:p w:rsidR="00AF0850" w:rsidP="00AE08D5" w14:paraId="7AA39A50" w14:textId="20653E70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33" w:right="-432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כתיב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מערכי שיעור פרונטאליים ומעשיים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פיתוח ת</w:t>
      </w:r>
      <w:r w:rsidR="008A7D63">
        <w:rPr>
          <w:rFonts w:ascii="Arial" w:hAnsi="Arial" w:cs="Arial" w:hint="cs"/>
          <w:sz w:val="22"/>
          <w:szCs w:val="22"/>
          <w:rtl/>
          <w:lang w:eastAsia="he-IL"/>
        </w:rPr>
        <w:t>ו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כניות הדרכה בנושאים טכניים.</w:t>
      </w:r>
    </w:p>
    <w:p w:rsidR="00AF0850" w:rsidRPr="00AF0850" w:rsidP="00B4085C" w14:paraId="7163E898" w14:textId="77777777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1" w:right="-567" w:hanging="357"/>
        <w:jc w:val="both"/>
        <w:rPr>
          <w:rFonts w:ascii="Arial" w:hAnsi="Arial" w:cs="Arial"/>
          <w:sz w:val="22"/>
          <w:szCs w:val="22"/>
        </w:rPr>
      </w:pPr>
      <w:r w:rsidRPr="00AF0850">
        <w:rPr>
          <w:rFonts w:ascii="Arial" w:hAnsi="Arial" w:cs="Arial"/>
          <w:sz w:val="22"/>
          <w:szCs w:val="22"/>
          <w:rtl/>
          <w:lang w:eastAsia="he-IL"/>
        </w:rPr>
        <w:t>העברת קורס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ים בתחום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ציוד מכ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>א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 xml:space="preserve">ני 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הנדסי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כבד</w:t>
      </w:r>
      <w:r>
        <w:rPr>
          <w:rFonts w:ascii="Arial" w:hAnsi="Arial" w:cs="Arial" w:hint="cs"/>
          <w:sz w:val="22"/>
          <w:szCs w:val="22"/>
          <w:rtl/>
          <w:lang w:eastAsia="he-IL"/>
        </w:rPr>
        <w:t>, הקניית כלים ומיומנויות למידה.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6C73FB" w:rsidP="00AE08D5" w14:paraId="20DF0109" w14:textId="77777777">
      <w:pPr>
        <w:numPr>
          <w:ilvl w:val="0"/>
          <w:numId w:val="31"/>
        </w:numPr>
        <w:tabs>
          <w:tab w:val="left" w:pos="290"/>
        </w:tabs>
        <w:bidi/>
        <w:spacing w:line="360" w:lineRule="auto"/>
        <w:ind w:left="981" w:right="-1620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איתור, זיהוי, אפיון וטי</w:t>
      </w:r>
      <w:r w:rsidR="00DC09E5">
        <w:rPr>
          <w:rFonts w:ascii="Arial" w:hAnsi="Arial" w:cs="Arial" w:hint="cs"/>
          <w:sz w:val="22"/>
          <w:szCs w:val="22"/>
          <w:rtl/>
          <w:lang w:eastAsia="he-IL"/>
        </w:rPr>
        <w:t>פול בתקלות, פירוק והרכבת מערכות : מנוע ,</w:t>
      </w:r>
      <w:r w:rsidR="00745CF2">
        <w:rPr>
          <w:rFonts w:ascii="Arial" w:hAnsi="Arial" w:cs="Arial" w:hint="cs"/>
          <w:sz w:val="22"/>
          <w:szCs w:val="22"/>
          <w:rtl/>
          <w:lang w:eastAsia="he-IL"/>
        </w:rPr>
        <w:t>הידראוליות והיגוי.</w:t>
      </w:r>
    </w:p>
    <w:p w:rsidR="00B45177" w:rsidP="00AE08D5" w14:paraId="26378CD0" w14:textId="77777777">
      <w:pPr>
        <w:tabs>
          <w:tab w:val="left" w:pos="5361"/>
        </w:tabs>
        <w:bidi/>
        <w:spacing w:line="360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 w:rsidRPr="000252A8">
        <w:rPr>
          <w:rFonts w:ascii="Arial" w:hAnsi="Arial" w:cs="Arial" w:hint="cs"/>
          <w:b/>
          <w:bCs/>
          <w:u w:val="single"/>
          <w:rtl/>
        </w:rPr>
        <w:t>שפות</w:t>
      </w:r>
      <w:r w:rsidRPr="00786457">
        <w:rPr>
          <w:rFonts w:ascii="Arial" w:hAnsi="Arial" w:cs="Arial" w:hint="cs"/>
          <w:b/>
          <w:bCs/>
          <w:sz w:val="22"/>
          <w:szCs w:val="22"/>
          <w:rtl/>
        </w:rPr>
        <w:t>:</w:t>
      </w:r>
      <w:r>
        <w:rPr>
          <w:rFonts w:ascii="Arial" w:hAnsi="Arial" w:cs="Arial" w:hint="cs"/>
          <w:sz w:val="22"/>
          <w:szCs w:val="22"/>
          <w:rtl/>
        </w:rPr>
        <w:t xml:space="preserve">  עברית -  שפת אם  |  אנגלית - רמה </w:t>
      </w:r>
      <w:r w:rsidR="00AF0850">
        <w:rPr>
          <w:rFonts w:ascii="Arial" w:hAnsi="Arial" w:cs="Arial" w:hint="cs"/>
          <w:sz w:val="22"/>
          <w:szCs w:val="22"/>
          <w:rtl/>
        </w:rPr>
        <w:t>גבוהה מאוד.</w:t>
      </w:r>
    </w:p>
    <w:p w:rsidR="003C0888" w:rsidP="0045446F" w14:paraId="3C21D989" w14:textId="708288D4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כלים ויישומים:</w:t>
      </w:r>
      <w:r>
        <w:rPr>
          <w:rFonts w:ascii="Arial" w:hAnsi="Arial" w:cs="Arial" w:hint="cs"/>
          <w:sz w:val="22"/>
          <w:szCs w:val="22"/>
          <w:rtl/>
        </w:rPr>
        <w:t xml:space="preserve"> שליטה בתוכנות ויישומי </w:t>
      </w:r>
      <w:r>
        <w:rPr>
          <w:rFonts w:ascii="Arial" w:hAnsi="Arial" w:cs="Arial"/>
          <w:sz w:val="22"/>
          <w:szCs w:val="22"/>
        </w:rPr>
        <w:t>office</w:t>
      </w:r>
      <w:r>
        <w:rPr>
          <w:rFonts w:ascii="Arial" w:hAnsi="Arial" w:cs="Arial" w:hint="cs"/>
          <w:sz w:val="22"/>
          <w:szCs w:val="22"/>
          <w:rtl/>
        </w:rPr>
        <w:t xml:space="preserve"> ואינטרנט, </w:t>
      </w:r>
      <w:r w:rsidR="0045446F">
        <w:rPr>
          <w:rFonts w:ascii="Arial" w:hAnsi="Arial" w:cs="Arial" w:hint="cs"/>
          <w:sz w:val="22"/>
          <w:szCs w:val="22"/>
        </w:rPr>
        <w:t xml:space="preserve">JMP, </w:t>
      </w:r>
      <w:r w:rsidR="00F83CA2">
        <w:rPr>
          <w:rFonts w:ascii="Arial" w:hAnsi="Arial" w:cs="Arial"/>
          <w:sz w:val="22"/>
          <w:szCs w:val="22"/>
        </w:rPr>
        <w:t>MATLAB</w:t>
      </w:r>
      <w:r>
        <w:rPr>
          <w:rFonts w:ascii="Arial" w:hAnsi="Arial" w:cs="Arial" w:hint="cs"/>
          <w:sz w:val="22"/>
          <w:szCs w:val="22"/>
          <w:rtl/>
        </w:rPr>
        <w:t xml:space="preserve">. </w:t>
      </w:r>
    </w:p>
    <w:p w:rsidR="0045446F" w:rsidP="0045446F" w14:paraId="79A32BAA" w14:textId="77777777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</w:p>
    <w:p w:rsidR="008D3747" w:rsidRPr="006C73FB" w:rsidP="00B4085C" w14:paraId="03CF233B" w14:textId="32FDFB8E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10"/>
          <w:szCs w:val="10"/>
          <w:rtl/>
        </w:rPr>
      </w:pPr>
      <w:r>
        <w:rPr>
          <w:rFonts w:ascii="Arial" w:hAnsi="Arial" w:cs="Arial"/>
          <w:sz w:val="22"/>
          <w:szCs w:val="22"/>
          <w:rtl/>
        </w:rPr>
        <w:tab/>
      </w:r>
    </w:p>
    <w:sectPr w:rsidSect="00F62A0B">
      <w:headerReference w:type="default" r:id="rId5"/>
      <w:pgSz w:w="11906" w:h="16838"/>
      <w:pgMar w:top="284" w:right="1274" w:bottom="142" w:left="28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8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6562248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4pt;height:11.4pt" o:bullet="t">
        <v:imagedata r:id="rId1" o:title="BD14980_"/>
      </v:shape>
    </w:pict>
  </w:numPicBullet>
  <w:abstractNum w:abstractNumId="0">
    <w:nsid w:val="05927489"/>
    <w:multiLevelType w:val="hybridMultilevel"/>
    <w:tmpl w:val="14E26910"/>
    <w:lvl w:ilvl="0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>
    <w:nsid w:val="05F71048"/>
    <w:multiLevelType w:val="hybridMultilevel"/>
    <w:tmpl w:val="89BA3AC0"/>
    <w:lvl w:ilvl="0">
      <w:start w:val="1"/>
      <w:numFmt w:val="bullet"/>
      <w:lvlText w:val=""/>
      <w:lvlJc w:val="left"/>
      <w:pPr>
        <w:tabs>
          <w:tab w:val="num" w:pos="1533"/>
        </w:tabs>
        <w:ind w:left="153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3"/>
        </w:tabs>
        <w:ind w:left="225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3"/>
        </w:tabs>
        <w:ind w:left="297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3"/>
        </w:tabs>
        <w:ind w:left="369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3"/>
        </w:tabs>
        <w:ind w:left="441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3"/>
        </w:tabs>
        <w:ind w:left="513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3"/>
        </w:tabs>
        <w:ind w:left="585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3"/>
        </w:tabs>
        <w:ind w:left="657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3"/>
        </w:tabs>
        <w:ind w:left="7293" w:hanging="360"/>
      </w:pPr>
      <w:rPr>
        <w:rFonts w:ascii="Wingdings" w:hAnsi="Wingdings" w:hint="default"/>
      </w:rPr>
    </w:lvl>
  </w:abstractNum>
  <w:abstractNum w:abstractNumId="2">
    <w:nsid w:val="092C10B4"/>
    <w:multiLevelType w:val="hybridMultilevel"/>
    <w:tmpl w:val="1F66F52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372941"/>
    <w:multiLevelType w:val="hybridMultilevel"/>
    <w:tmpl w:val="D76E4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771"/>
        </w:tabs>
        <w:ind w:left="1771" w:hanging="360"/>
      </w:pPr>
    </w:lvl>
    <w:lvl w:ilvl="2">
      <w:start w:val="1"/>
      <w:numFmt w:val="decimal"/>
      <w:lvlText w:val="%3."/>
      <w:lvlJc w:val="left"/>
      <w:pPr>
        <w:tabs>
          <w:tab w:val="num" w:pos="2491"/>
        </w:tabs>
        <w:ind w:left="2491" w:hanging="360"/>
      </w:pPr>
    </w:lvl>
    <w:lvl w:ilvl="3">
      <w:start w:val="1"/>
      <w:numFmt w:val="decimal"/>
      <w:lvlText w:val="%4."/>
      <w:lvlJc w:val="left"/>
      <w:pPr>
        <w:tabs>
          <w:tab w:val="num" w:pos="3211"/>
        </w:tabs>
        <w:ind w:left="3211" w:hanging="360"/>
      </w:pPr>
    </w:lvl>
    <w:lvl w:ilvl="4">
      <w:start w:val="1"/>
      <w:numFmt w:val="decimal"/>
      <w:lvlText w:val="%5."/>
      <w:lvlJc w:val="left"/>
      <w:pPr>
        <w:tabs>
          <w:tab w:val="num" w:pos="3931"/>
        </w:tabs>
        <w:ind w:left="3931" w:hanging="360"/>
      </w:pPr>
    </w:lvl>
    <w:lvl w:ilvl="5">
      <w:start w:val="1"/>
      <w:numFmt w:val="decimal"/>
      <w:lvlText w:val="%6."/>
      <w:lvlJc w:val="left"/>
      <w:pPr>
        <w:tabs>
          <w:tab w:val="num" w:pos="4651"/>
        </w:tabs>
        <w:ind w:left="4651" w:hanging="360"/>
      </w:pPr>
    </w:lvl>
    <w:lvl w:ilvl="6">
      <w:start w:val="1"/>
      <w:numFmt w:val="decimal"/>
      <w:lvlText w:val="%7."/>
      <w:lvlJc w:val="left"/>
      <w:pPr>
        <w:tabs>
          <w:tab w:val="num" w:pos="5371"/>
        </w:tabs>
        <w:ind w:left="5371" w:hanging="360"/>
      </w:pPr>
    </w:lvl>
    <w:lvl w:ilvl="7">
      <w:start w:val="1"/>
      <w:numFmt w:val="decimal"/>
      <w:lvlText w:val="%8."/>
      <w:lvlJc w:val="left"/>
      <w:pPr>
        <w:tabs>
          <w:tab w:val="num" w:pos="6091"/>
        </w:tabs>
        <w:ind w:left="6091" w:hanging="360"/>
      </w:pPr>
    </w:lvl>
    <w:lvl w:ilvl="8">
      <w:start w:val="1"/>
      <w:numFmt w:val="decimal"/>
      <w:lvlText w:val="%9."/>
      <w:lvlJc w:val="left"/>
      <w:pPr>
        <w:tabs>
          <w:tab w:val="num" w:pos="6811"/>
        </w:tabs>
        <w:ind w:left="6811" w:hanging="360"/>
      </w:pPr>
    </w:lvl>
  </w:abstractNum>
  <w:abstractNum w:abstractNumId="4">
    <w:nsid w:val="094A12E6"/>
    <w:multiLevelType w:val="hybridMultilevel"/>
    <w:tmpl w:val="489AD140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5">
    <w:nsid w:val="0D8733F9"/>
    <w:multiLevelType w:val="hybridMultilevel"/>
    <w:tmpl w:val="009EFF3E"/>
    <w:lvl w:ilvl="0">
      <w:start w:val="1987"/>
      <w:numFmt w:val="decimal"/>
      <w:lvlText w:val="%1-"/>
      <w:lvlJc w:val="left"/>
      <w:pPr>
        <w:tabs>
          <w:tab w:val="num" w:pos="960"/>
        </w:tabs>
        <w:ind w:left="960" w:hanging="60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C40B92"/>
    <w:multiLevelType w:val="hybridMultilevel"/>
    <w:tmpl w:val="1458CF3E"/>
    <w:lvl w:ilvl="0">
      <w:start w:val="1"/>
      <w:numFmt w:val="bullet"/>
      <w:lvlText w:val=""/>
      <w:lvlJc w:val="left"/>
      <w:pPr>
        <w:ind w:left="-1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</w:abstractNum>
  <w:abstractNum w:abstractNumId="7">
    <w:nsid w:val="13D04017"/>
    <w:multiLevelType w:val="hybrid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8">
    <w:nsid w:val="1D4D493F"/>
    <w:multiLevelType w:val="hybridMultilevel"/>
    <w:tmpl w:val="92263EAE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9">
    <w:nsid w:val="1E2E7250"/>
    <w:multiLevelType w:val="hybridMultilevel"/>
    <w:tmpl w:val="8A1A8898"/>
    <w:lvl w:ilvl="0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0">
    <w:nsid w:val="21C0731C"/>
    <w:multiLevelType w:val="hybridMultilevel"/>
    <w:tmpl w:val="5E7882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2130E"/>
    <w:multiLevelType w:val="hybridMultilevel"/>
    <w:tmpl w:val="7C3816D6"/>
    <w:lvl w:ilvl="0">
      <w:start w:val="1"/>
      <w:numFmt w:val="bullet"/>
      <w:lvlText w:val=""/>
      <w:lvlJc w:val="left"/>
      <w:pPr>
        <w:ind w:left="-182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</w:abstractNum>
  <w:abstractNum w:abstractNumId="12">
    <w:nsid w:val="29F00BF3"/>
    <w:multiLevelType w:val="hybridMultilevel"/>
    <w:tmpl w:val="4404D420"/>
    <w:lvl w:ilvl="0">
      <w:start w:val="1"/>
      <w:numFmt w:val="bullet"/>
      <w:lvlText w:val=""/>
      <w:lvlJc w:val="left"/>
      <w:pPr>
        <w:ind w:left="133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3">
    <w:nsid w:val="31A833C0"/>
    <w:multiLevelType w:val="hybridMultilevel"/>
    <w:tmpl w:val="F1665DBA"/>
    <w:lvl w:ilvl="0">
      <w:start w:val="2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>
    <w:nsid w:val="39D3257E"/>
    <w:multiLevelType w:val="hybridMultilevel"/>
    <w:tmpl w:val="F8C2C0EC"/>
    <w:lvl w:ilvl="0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A2B36"/>
    <w:multiLevelType w:val="hybridMultilevel"/>
    <w:tmpl w:val="3A6A79AA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>
    <w:nsid w:val="3A40701C"/>
    <w:multiLevelType w:val="hybridMultilevel"/>
    <w:tmpl w:val="D6368356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7">
    <w:nsid w:val="3BE575E3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8">
    <w:nsid w:val="415A4CBF"/>
    <w:multiLevelType w:val="hybridMultilevel"/>
    <w:tmpl w:val="DBAAC890"/>
    <w:lvl w:ilvl="0">
      <w:start w:val="1"/>
      <w:numFmt w:val="bullet"/>
      <w:lvlText w:val=""/>
      <w:lvlJc w:val="left"/>
      <w:pPr>
        <w:ind w:left="32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7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4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3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083" w:hanging="360"/>
      </w:pPr>
      <w:rPr>
        <w:rFonts w:ascii="Wingdings" w:hAnsi="Wingdings" w:hint="default"/>
      </w:rPr>
    </w:lvl>
  </w:abstractNum>
  <w:abstractNum w:abstractNumId="19">
    <w:nsid w:val="4327646F"/>
    <w:multiLevelType w:val="hybridMultilevel"/>
    <w:tmpl w:val="A4E67D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FA1589"/>
    <w:multiLevelType w:val="hybridMultilevel"/>
    <w:tmpl w:val="E062D28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1D136D"/>
    <w:multiLevelType w:val="hybridMultilevel"/>
    <w:tmpl w:val="72907E9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 w:val="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497E264B"/>
    <w:multiLevelType w:val="hybridMultilevel"/>
    <w:tmpl w:val="6E1CB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C83123"/>
    <w:multiLevelType w:val="hybridMultilevel"/>
    <w:tmpl w:val="91A87F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C8438F"/>
    <w:multiLevelType w:val="hybridMultilevel"/>
    <w:tmpl w:val="EB42C2FC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25">
    <w:nsid w:val="4F64041D"/>
    <w:multiLevelType w:val="hybridMultilevel"/>
    <w:tmpl w:val="D4FE98B4"/>
    <w:lvl w:ilvl="0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6">
    <w:nsid w:val="4F6E016A"/>
    <w:multiLevelType w:val="hybridMultilevel"/>
    <w:tmpl w:val="BB60C5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A66256"/>
    <w:multiLevelType w:val="hybridMultilevel"/>
    <w:tmpl w:val="A8C4DD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F76264"/>
    <w:multiLevelType w:val="hybridMultilevel"/>
    <w:tmpl w:val="301269CA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9">
    <w:nsid w:val="5E2919BE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0">
    <w:nsid w:val="612B767C"/>
    <w:multiLevelType w:val="hybridMultilevel"/>
    <w:tmpl w:val="810E63DA"/>
    <w:lvl w:ilvl="0">
      <w:start w:val="1"/>
      <w:numFmt w:val="bullet"/>
      <w:lvlText w:val=""/>
      <w:lvlJc w:val="left"/>
      <w:pPr>
        <w:ind w:left="14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31">
    <w:nsid w:val="6313091E"/>
    <w:multiLevelType w:val="hybridMultilevel"/>
    <w:tmpl w:val="F5D23342"/>
    <w:lvl w:ilvl="0">
      <w:start w:val="1"/>
      <w:numFmt w:val="bullet"/>
      <w:lvlText w:val=""/>
      <w:lvlJc w:val="left"/>
      <w:pPr>
        <w:tabs>
          <w:tab w:val="num" w:pos="456"/>
        </w:tabs>
        <w:ind w:left="45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76"/>
        </w:tabs>
        <w:ind w:left="117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96"/>
        </w:tabs>
        <w:ind w:left="189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616"/>
        </w:tabs>
        <w:ind w:left="261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336"/>
        </w:tabs>
        <w:ind w:left="333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056"/>
        </w:tabs>
        <w:ind w:left="405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76"/>
        </w:tabs>
        <w:ind w:left="477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96"/>
        </w:tabs>
        <w:ind w:left="549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216"/>
        </w:tabs>
        <w:ind w:left="6216" w:hanging="360"/>
      </w:pPr>
      <w:rPr>
        <w:rFonts w:ascii="Wingdings" w:hAnsi="Wingdings" w:hint="default"/>
      </w:rPr>
    </w:lvl>
  </w:abstractNum>
  <w:abstractNum w:abstractNumId="32">
    <w:nsid w:val="65013618"/>
    <w:multiLevelType w:val="hybridMultilevel"/>
    <w:tmpl w:val="E75AF38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>
    <w:nsid w:val="6A0B6FC2"/>
    <w:multiLevelType w:val="hybridMultilevel"/>
    <w:tmpl w:val="5C780280"/>
    <w:lvl w:ilvl="0">
      <w:start w:val="1"/>
      <w:numFmt w:val="bullet"/>
      <w:lvlText w:val=""/>
      <w:lvlJc w:val="left"/>
      <w:pPr>
        <w:tabs>
          <w:tab w:val="num" w:pos="386"/>
        </w:tabs>
        <w:ind w:left="3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06"/>
        </w:tabs>
        <w:ind w:left="11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26"/>
        </w:tabs>
        <w:ind w:left="18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46"/>
        </w:tabs>
        <w:ind w:left="25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66"/>
        </w:tabs>
        <w:ind w:left="32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86"/>
        </w:tabs>
        <w:ind w:left="39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06"/>
        </w:tabs>
        <w:ind w:left="47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26"/>
        </w:tabs>
        <w:ind w:left="54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46"/>
        </w:tabs>
        <w:ind w:left="6146" w:hanging="360"/>
      </w:pPr>
      <w:rPr>
        <w:rFonts w:ascii="Wingdings" w:hAnsi="Wingdings" w:hint="default"/>
      </w:rPr>
    </w:lvl>
  </w:abstractNum>
  <w:abstractNum w:abstractNumId="34">
    <w:nsid w:val="6F294849"/>
    <w:multiLevelType w:val="hybridMultilevel"/>
    <w:tmpl w:val="C9FC623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F5C70E8"/>
    <w:multiLevelType w:val="multilevel"/>
    <w:tmpl w:val="198A40E2"/>
    <w:lvl w:ilvl="0">
      <w:start w:val="1994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215"/>
        </w:tabs>
        <w:ind w:left="121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36">
    <w:nsid w:val="72DA6A66"/>
    <w:multiLevelType w:val="hybridMultilevel"/>
    <w:tmpl w:val="16AE7AC8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37">
    <w:nsid w:val="735600D4"/>
    <w:multiLevelType w:val="multilevel"/>
    <w:tmpl w:val="5C780280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8">
    <w:nsid w:val="7631069F"/>
    <w:multiLevelType w:val="multilevel"/>
    <w:tmpl w:val="C7C0A670"/>
    <w:lvl w:ilvl="0">
      <w:start w:val="199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8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>
    <w:nsid w:val="78396985"/>
    <w:multiLevelType w:val="hybridMultilevel"/>
    <w:tmpl w:val="B13E4D78"/>
    <w:lvl w:ilvl="0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0">
    <w:nsid w:val="7BA36781"/>
    <w:multiLevelType w:val="hybridMultilevel"/>
    <w:tmpl w:val="F96AE5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DFF06D0"/>
    <w:multiLevelType w:val="multilevel"/>
    <w:tmpl w:val="C6344714"/>
    <w:lvl w:ilvl="0">
      <w:start w:val="1987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89"/>
      <w:numFmt w:val="decimal"/>
      <w:lvlText w:val="%1-%2"/>
      <w:lvlJc w:val="left"/>
      <w:pPr>
        <w:tabs>
          <w:tab w:val="num" w:pos="1395"/>
        </w:tabs>
        <w:ind w:left="139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42">
    <w:nsid w:val="7E0978AA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43">
    <w:nsid w:val="7F215A94"/>
    <w:multiLevelType w:val="multilevel"/>
    <w:tmpl w:val="FC7226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</w:num>
  <w:num w:numId="2">
    <w:abstractNumId w:val="17"/>
  </w:num>
  <w:num w:numId="3">
    <w:abstractNumId w:val="33"/>
  </w:num>
  <w:num w:numId="4">
    <w:abstractNumId w:val="29"/>
  </w:num>
  <w:num w:numId="5">
    <w:abstractNumId w:val="16"/>
  </w:num>
  <w:num w:numId="6">
    <w:abstractNumId w:val="42"/>
  </w:num>
  <w:num w:numId="7">
    <w:abstractNumId w:val="31"/>
  </w:num>
  <w:num w:numId="8">
    <w:abstractNumId w:val="37"/>
  </w:num>
  <w:num w:numId="9">
    <w:abstractNumId w:val="40"/>
  </w:num>
  <w:num w:numId="10">
    <w:abstractNumId w:val="1"/>
  </w:num>
  <w:num w:numId="11">
    <w:abstractNumId w:val="24"/>
  </w:num>
  <w:num w:numId="12">
    <w:abstractNumId w:val="8"/>
  </w:num>
  <w:num w:numId="13">
    <w:abstractNumId w:val="4"/>
  </w:num>
  <w:num w:numId="14">
    <w:abstractNumId w:val="35"/>
  </w:num>
  <w:num w:numId="15">
    <w:abstractNumId w:val="41"/>
  </w:num>
  <w:num w:numId="16">
    <w:abstractNumId w:val="38"/>
  </w:num>
  <w:num w:numId="17">
    <w:abstractNumId w:val="5"/>
  </w:num>
  <w:num w:numId="18">
    <w:abstractNumId w:val="13"/>
  </w:num>
  <w:num w:numId="19">
    <w:abstractNumId w:val="21"/>
  </w:num>
  <w:num w:numId="20">
    <w:abstractNumId w:val="20"/>
  </w:num>
  <w:num w:numId="21">
    <w:abstractNumId w:val="30"/>
  </w:num>
  <w:num w:numId="22">
    <w:abstractNumId w:val="22"/>
  </w:num>
  <w:num w:numId="23">
    <w:abstractNumId w:val="23"/>
  </w:num>
  <w:num w:numId="24">
    <w:abstractNumId w:val="19"/>
  </w:num>
  <w:num w:numId="25">
    <w:abstractNumId w:val="32"/>
  </w:num>
  <w:num w:numId="26">
    <w:abstractNumId w:val="6"/>
  </w:num>
  <w:num w:numId="27">
    <w:abstractNumId w:val="39"/>
  </w:num>
  <w:num w:numId="28">
    <w:abstractNumId w:val="15"/>
  </w:num>
  <w:num w:numId="29">
    <w:abstractNumId w:val="12"/>
  </w:num>
  <w:num w:numId="30">
    <w:abstractNumId w:val="36"/>
  </w:num>
  <w:num w:numId="31">
    <w:abstractNumId w:val="0"/>
  </w:num>
  <w:num w:numId="32">
    <w:abstractNumId w:val="11"/>
  </w:num>
  <w:num w:numId="33">
    <w:abstractNumId w:val="3"/>
  </w:num>
  <w:num w:numId="34">
    <w:abstractNumId w:val="14"/>
  </w:num>
  <w:num w:numId="35">
    <w:abstractNumId w:val="18"/>
  </w:num>
  <w:num w:numId="36">
    <w:abstractNumId w:val="27"/>
  </w:num>
  <w:num w:numId="37">
    <w:abstractNumId w:val="9"/>
  </w:num>
  <w:num w:numId="38">
    <w:abstractNumId w:val="28"/>
  </w:num>
  <w:num w:numId="39">
    <w:abstractNumId w:val="10"/>
  </w:num>
  <w:num w:numId="40">
    <w:abstractNumId w:val="25"/>
  </w:num>
  <w:num w:numId="41">
    <w:abstractNumId w:val="34"/>
  </w:num>
  <w:num w:numId="42">
    <w:abstractNumId w:val="43"/>
  </w:num>
  <w:num w:numId="43">
    <w:abstractNumId w:val="26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071B"/>
    <w:rsid w:val="0000635C"/>
    <w:rsid w:val="00010540"/>
    <w:rsid w:val="000128CA"/>
    <w:rsid w:val="00015FEE"/>
    <w:rsid w:val="000252A8"/>
    <w:rsid w:val="00040C19"/>
    <w:rsid w:val="00062197"/>
    <w:rsid w:val="00076C35"/>
    <w:rsid w:val="00082A5D"/>
    <w:rsid w:val="00085264"/>
    <w:rsid w:val="0009744E"/>
    <w:rsid w:val="000B2FC7"/>
    <w:rsid w:val="000B69B4"/>
    <w:rsid w:val="000C6E5F"/>
    <w:rsid w:val="000C770B"/>
    <w:rsid w:val="000D03FE"/>
    <w:rsid w:val="000D39AD"/>
    <w:rsid w:val="000E0C3E"/>
    <w:rsid w:val="000E30BD"/>
    <w:rsid w:val="001126D5"/>
    <w:rsid w:val="00115583"/>
    <w:rsid w:val="00117BFE"/>
    <w:rsid w:val="001249C9"/>
    <w:rsid w:val="00125CF2"/>
    <w:rsid w:val="001372E5"/>
    <w:rsid w:val="00137653"/>
    <w:rsid w:val="0014186E"/>
    <w:rsid w:val="001457A1"/>
    <w:rsid w:val="00146E2B"/>
    <w:rsid w:val="00160AD0"/>
    <w:rsid w:val="0016658B"/>
    <w:rsid w:val="0017633F"/>
    <w:rsid w:val="001771C2"/>
    <w:rsid w:val="0018326A"/>
    <w:rsid w:val="001A3C6B"/>
    <w:rsid w:val="001B4141"/>
    <w:rsid w:val="001F6A25"/>
    <w:rsid w:val="00203E0D"/>
    <w:rsid w:val="00204378"/>
    <w:rsid w:val="00206DC1"/>
    <w:rsid w:val="00210CBE"/>
    <w:rsid w:val="00214AAA"/>
    <w:rsid w:val="00221209"/>
    <w:rsid w:val="00232061"/>
    <w:rsid w:val="00234543"/>
    <w:rsid w:val="00234768"/>
    <w:rsid w:val="00246207"/>
    <w:rsid w:val="00247741"/>
    <w:rsid w:val="002526FB"/>
    <w:rsid w:val="00255221"/>
    <w:rsid w:val="00261B93"/>
    <w:rsid w:val="00271134"/>
    <w:rsid w:val="00277ADF"/>
    <w:rsid w:val="00280172"/>
    <w:rsid w:val="002A0953"/>
    <w:rsid w:val="002A2049"/>
    <w:rsid w:val="002A273C"/>
    <w:rsid w:val="002A4236"/>
    <w:rsid w:val="002B1AA7"/>
    <w:rsid w:val="002C262F"/>
    <w:rsid w:val="002C4131"/>
    <w:rsid w:val="002C653D"/>
    <w:rsid w:val="002D2359"/>
    <w:rsid w:val="002D2ECC"/>
    <w:rsid w:val="002D3F1B"/>
    <w:rsid w:val="002E269F"/>
    <w:rsid w:val="002E7975"/>
    <w:rsid w:val="002F14D0"/>
    <w:rsid w:val="002F5645"/>
    <w:rsid w:val="002F5F96"/>
    <w:rsid w:val="003055D7"/>
    <w:rsid w:val="0032494F"/>
    <w:rsid w:val="00325D22"/>
    <w:rsid w:val="003369E8"/>
    <w:rsid w:val="00344138"/>
    <w:rsid w:val="003447CA"/>
    <w:rsid w:val="00356B10"/>
    <w:rsid w:val="00356DA8"/>
    <w:rsid w:val="00365FBB"/>
    <w:rsid w:val="0036608E"/>
    <w:rsid w:val="00366948"/>
    <w:rsid w:val="003814FF"/>
    <w:rsid w:val="003824CE"/>
    <w:rsid w:val="00387893"/>
    <w:rsid w:val="00390D2A"/>
    <w:rsid w:val="003966EF"/>
    <w:rsid w:val="003B5592"/>
    <w:rsid w:val="003C0888"/>
    <w:rsid w:val="003D378C"/>
    <w:rsid w:val="003D4A3B"/>
    <w:rsid w:val="003E686B"/>
    <w:rsid w:val="003E7A7B"/>
    <w:rsid w:val="003F46D3"/>
    <w:rsid w:val="00403510"/>
    <w:rsid w:val="004238F4"/>
    <w:rsid w:val="00436B35"/>
    <w:rsid w:val="00437264"/>
    <w:rsid w:val="00443526"/>
    <w:rsid w:val="004458A9"/>
    <w:rsid w:val="00445A64"/>
    <w:rsid w:val="0045446F"/>
    <w:rsid w:val="00454B42"/>
    <w:rsid w:val="004553DF"/>
    <w:rsid w:val="00467618"/>
    <w:rsid w:val="00494497"/>
    <w:rsid w:val="004A4203"/>
    <w:rsid w:val="004A48AF"/>
    <w:rsid w:val="004B3B36"/>
    <w:rsid w:val="004D30D0"/>
    <w:rsid w:val="004E7A3A"/>
    <w:rsid w:val="004F02FC"/>
    <w:rsid w:val="004F1122"/>
    <w:rsid w:val="005129C3"/>
    <w:rsid w:val="00525F6C"/>
    <w:rsid w:val="00540897"/>
    <w:rsid w:val="00543A96"/>
    <w:rsid w:val="00550604"/>
    <w:rsid w:val="0056196F"/>
    <w:rsid w:val="005621C6"/>
    <w:rsid w:val="00565DC4"/>
    <w:rsid w:val="005742EA"/>
    <w:rsid w:val="005871BB"/>
    <w:rsid w:val="00590C4F"/>
    <w:rsid w:val="00594E21"/>
    <w:rsid w:val="005A62AD"/>
    <w:rsid w:val="005A7320"/>
    <w:rsid w:val="005A7577"/>
    <w:rsid w:val="005B7575"/>
    <w:rsid w:val="005C71B7"/>
    <w:rsid w:val="005C78CE"/>
    <w:rsid w:val="005D575A"/>
    <w:rsid w:val="005F0A55"/>
    <w:rsid w:val="005F21BF"/>
    <w:rsid w:val="005F48A9"/>
    <w:rsid w:val="0060192E"/>
    <w:rsid w:val="00604F70"/>
    <w:rsid w:val="00606D4D"/>
    <w:rsid w:val="00613F81"/>
    <w:rsid w:val="0062121D"/>
    <w:rsid w:val="00662157"/>
    <w:rsid w:val="00666A64"/>
    <w:rsid w:val="00672FB3"/>
    <w:rsid w:val="00680AC9"/>
    <w:rsid w:val="00696E1A"/>
    <w:rsid w:val="006A2E80"/>
    <w:rsid w:val="006A5519"/>
    <w:rsid w:val="006B7AE3"/>
    <w:rsid w:val="006C73FB"/>
    <w:rsid w:val="006D2C42"/>
    <w:rsid w:val="006D69EE"/>
    <w:rsid w:val="006F0D58"/>
    <w:rsid w:val="00701697"/>
    <w:rsid w:val="00715182"/>
    <w:rsid w:val="00733E4B"/>
    <w:rsid w:val="00735FD4"/>
    <w:rsid w:val="00740CFE"/>
    <w:rsid w:val="0074280A"/>
    <w:rsid w:val="0074553A"/>
    <w:rsid w:val="00745CF2"/>
    <w:rsid w:val="00753CA0"/>
    <w:rsid w:val="00762124"/>
    <w:rsid w:val="00765DB4"/>
    <w:rsid w:val="00775BD6"/>
    <w:rsid w:val="00783353"/>
    <w:rsid w:val="00786457"/>
    <w:rsid w:val="007A4D20"/>
    <w:rsid w:val="007B6BCC"/>
    <w:rsid w:val="007C273A"/>
    <w:rsid w:val="007C3D9F"/>
    <w:rsid w:val="007C48E4"/>
    <w:rsid w:val="007D3C2C"/>
    <w:rsid w:val="007E4619"/>
    <w:rsid w:val="007F09DF"/>
    <w:rsid w:val="007F7C10"/>
    <w:rsid w:val="00802F4C"/>
    <w:rsid w:val="00826967"/>
    <w:rsid w:val="008311A7"/>
    <w:rsid w:val="00833BB5"/>
    <w:rsid w:val="008579AD"/>
    <w:rsid w:val="00860E2F"/>
    <w:rsid w:val="008720F1"/>
    <w:rsid w:val="00881319"/>
    <w:rsid w:val="00881662"/>
    <w:rsid w:val="00891B04"/>
    <w:rsid w:val="008A63D0"/>
    <w:rsid w:val="008A759F"/>
    <w:rsid w:val="008A7D63"/>
    <w:rsid w:val="008B52C9"/>
    <w:rsid w:val="008C48FE"/>
    <w:rsid w:val="008C7B56"/>
    <w:rsid w:val="008C7F4A"/>
    <w:rsid w:val="008D0DF6"/>
    <w:rsid w:val="008D3747"/>
    <w:rsid w:val="008E2801"/>
    <w:rsid w:val="008F32B8"/>
    <w:rsid w:val="008F5EE6"/>
    <w:rsid w:val="008F66C2"/>
    <w:rsid w:val="00900715"/>
    <w:rsid w:val="00913E80"/>
    <w:rsid w:val="009150AA"/>
    <w:rsid w:val="009239C3"/>
    <w:rsid w:val="00926456"/>
    <w:rsid w:val="009367E4"/>
    <w:rsid w:val="00943628"/>
    <w:rsid w:val="00976D7E"/>
    <w:rsid w:val="00983644"/>
    <w:rsid w:val="0098414E"/>
    <w:rsid w:val="009A5AF4"/>
    <w:rsid w:val="009B5500"/>
    <w:rsid w:val="009B69B2"/>
    <w:rsid w:val="009C2FAA"/>
    <w:rsid w:val="009F2F3E"/>
    <w:rsid w:val="009F3D7C"/>
    <w:rsid w:val="00A00BFA"/>
    <w:rsid w:val="00A07B8D"/>
    <w:rsid w:val="00A16A85"/>
    <w:rsid w:val="00A17926"/>
    <w:rsid w:val="00A24473"/>
    <w:rsid w:val="00A331D9"/>
    <w:rsid w:val="00A4022D"/>
    <w:rsid w:val="00A40CF3"/>
    <w:rsid w:val="00A41E12"/>
    <w:rsid w:val="00A44282"/>
    <w:rsid w:val="00A7335D"/>
    <w:rsid w:val="00A87C88"/>
    <w:rsid w:val="00A9059A"/>
    <w:rsid w:val="00AB5D9C"/>
    <w:rsid w:val="00AC4B20"/>
    <w:rsid w:val="00AD0935"/>
    <w:rsid w:val="00AE08D5"/>
    <w:rsid w:val="00AF0850"/>
    <w:rsid w:val="00AF09D8"/>
    <w:rsid w:val="00B016C2"/>
    <w:rsid w:val="00B329BB"/>
    <w:rsid w:val="00B33232"/>
    <w:rsid w:val="00B33CB7"/>
    <w:rsid w:val="00B3480F"/>
    <w:rsid w:val="00B4085C"/>
    <w:rsid w:val="00B45177"/>
    <w:rsid w:val="00B45718"/>
    <w:rsid w:val="00B5690E"/>
    <w:rsid w:val="00B72603"/>
    <w:rsid w:val="00B82E03"/>
    <w:rsid w:val="00B8455E"/>
    <w:rsid w:val="00B85BB6"/>
    <w:rsid w:val="00B8649D"/>
    <w:rsid w:val="00B91D7D"/>
    <w:rsid w:val="00B95D8A"/>
    <w:rsid w:val="00BC72E0"/>
    <w:rsid w:val="00BD1188"/>
    <w:rsid w:val="00BD3D2B"/>
    <w:rsid w:val="00BE3862"/>
    <w:rsid w:val="00BE7578"/>
    <w:rsid w:val="00BE7625"/>
    <w:rsid w:val="00BF4159"/>
    <w:rsid w:val="00BF440A"/>
    <w:rsid w:val="00BF4C25"/>
    <w:rsid w:val="00BF685D"/>
    <w:rsid w:val="00BF7909"/>
    <w:rsid w:val="00C0567B"/>
    <w:rsid w:val="00C105D4"/>
    <w:rsid w:val="00C10703"/>
    <w:rsid w:val="00C1733D"/>
    <w:rsid w:val="00C17E3E"/>
    <w:rsid w:val="00C244B6"/>
    <w:rsid w:val="00C33554"/>
    <w:rsid w:val="00C429AD"/>
    <w:rsid w:val="00C45F87"/>
    <w:rsid w:val="00C50C72"/>
    <w:rsid w:val="00C53092"/>
    <w:rsid w:val="00C70B51"/>
    <w:rsid w:val="00C719B2"/>
    <w:rsid w:val="00C7576F"/>
    <w:rsid w:val="00C870B7"/>
    <w:rsid w:val="00C87CC7"/>
    <w:rsid w:val="00C967D7"/>
    <w:rsid w:val="00CA6D4E"/>
    <w:rsid w:val="00CB045B"/>
    <w:rsid w:val="00CB5674"/>
    <w:rsid w:val="00CB768D"/>
    <w:rsid w:val="00CC6329"/>
    <w:rsid w:val="00CD0C17"/>
    <w:rsid w:val="00CD0C2F"/>
    <w:rsid w:val="00CD3707"/>
    <w:rsid w:val="00CE06AF"/>
    <w:rsid w:val="00D218BD"/>
    <w:rsid w:val="00D23512"/>
    <w:rsid w:val="00D30AB1"/>
    <w:rsid w:val="00D626DE"/>
    <w:rsid w:val="00D66845"/>
    <w:rsid w:val="00D67AF5"/>
    <w:rsid w:val="00D67D72"/>
    <w:rsid w:val="00D72B4D"/>
    <w:rsid w:val="00D86ABB"/>
    <w:rsid w:val="00DB0CCF"/>
    <w:rsid w:val="00DB2999"/>
    <w:rsid w:val="00DB30E9"/>
    <w:rsid w:val="00DB6C1E"/>
    <w:rsid w:val="00DC071B"/>
    <w:rsid w:val="00DC09E5"/>
    <w:rsid w:val="00DC381A"/>
    <w:rsid w:val="00DC701A"/>
    <w:rsid w:val="00DC7A46"/>
    <w:rsid w:val="00DC7E42"/>
    <w:rsid w:val="00DD6CA5"/>
    <w:rsid w:val="00DE31C0"/>
    <w:rsid w:val="00DE3547"/>
    <w:rsid w:val="00DF40E9"/>
    <w:rsid w:val="00E02C81"/>
    <w:rsid w:val="00E232EE"/>
    <w:rsid w:val="00E265B8"/>
    <w:rsid w:val="00E37692"/>
    <w:rsid w:val="00E417FA"/>
    <w:rsid w:val="00E54782"/>
    <w:rsid w:val="00E65BB9"/>
    <w:rsid w:val="00E671A2"/>
    <w:rsid w:val="00E71F77"/>
    <w:rsid w:val="00E74419"/>
    <w:rsid w:val="00E74839"/>
    <w:rsid w:val="00E74A9C"/>
    <w:rsid w:val="00E8369E"/>
    <w:rsid w:val="00EB199F"/>
    <w:rsid w:val="00EB219D"/>
    <w:rsid w:val="00EB38B1"/>
    <w:rsid w:val="00EB7DE5"/>
    <w:rsid w:val="00EC578A"/>
    <w:rsid w:val="00ED460C"/>
    <w:rsid w:val="00ED5E68"/>
    <w:rsid w:val="00EE0C57"/>
    <w:rsid w:val="00EE5C06"/>
    <w:rsid w:val="00F0665A"/>
    <w:rsid w:val="00F13481"/>
    <w:rsid w:val="00F32959"/>
    <w:rsid w:val="00F348F1"/>
    <w:rsid w:val="00F54FDB"/>
    <w:rsid w:val="00F5618A"/>
    <w:rsid w:val="00F62A0B"/>
    <w:rsid w:val="00F65C9F"/>
    <w:rsid w:val="00F67183"/>
    <w:rsid w:val="00F725CA"/>
    <w:rsid w:val="00F8237C"/>
    <w:rsid w:val="00F83CA2"/>
    <w:rsid w:val="00F86215"/>
    <w:rsid w:val="00F92655"/>
    <w:rsid w:val="00FA07AB"/>
    <w:rsid w:val="00FA22FD"/>
    <w:rsid w:val="00FA6EF2"/>
    <w:rsid w:val="00FC1015"/>
    <w:rsid w:val="00FC1B3F"/>
    <w:rsid w:val="00FC4A5B"/>
    <w:rsid w:val="00FF6098"/>
  </w:rsids>
  <w:docVars>
    <w:docVar w:name="__Grammarly_42___1" w:val="H4sIAAAAAAAEAKtWcslP9kxRslIyNDYyMrY0MDY2tTQ0NjExNTdQ0lEKTi0uzszPAymwqAUA9AZS4y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CFBA2671-3F7E-4B60-BA40-58B8280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B8D"/>
    <w:rPr>
      <w:sz w:val="24"/>
      <w:szCs w:val="24"/>
    </w:rPr>
  </w:style>
  <w:style w:type="paragraph" w:styleId="Heading1">
    <w:name w:val="heading 1"/>
    <w:basedOn w:val="Normal"/>
    <w:next w:val="Normal"/>
    <w:qFormat/>
    <w:rsid w:val="000128CA"/>
    <w:pPr>
      <w:keepNext/>
      <w:bidi/>
      <w:outlineLvl w:val="0"/>
    </w:pPr>
    <w:rPr>
      <w:b/>
      <w:bCs/>
      <w:sz w:val="28"/>
      <w:szCs w:val="28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071B"/>
    <w:rPr>
      <w:color w:val="0000FF"/>
      <w:u w:val="single"/>
    </w:rPr>
  </w:style>
  <w:style w:type="paragraph" w:styleId="BalloonText">
    <w:name w:val="Balloon Text"/>
    <w:basedOn w:val="Normal"/>
    <w:semiHidden/>
    <w:rsid w:val="000252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429AD"/>
    <w:pPr>
      <w:spacing w:before="100" w:beforeAutospacing="1" w:after="100" w:afterAutospacing="1"/>
    </w:pPr>
  </w:style>
  <w:style w:type="character" w:styleId="Strong">
    <w:name w:val="Strong"/>
    <w:qFormat/>
    <w:rsid w:val="004E7A3A"/>
    <w:rPr>
      <w:b/>
      <w:bCs/>
    </w:rPr>
  </w:style>
  <w:style w:type="paragraph" w:styleId="Header">
    <w:name w:val="header"/>
    <w:basedOn w:val="Normal"/>
    <w:link w:val="HeaderChar"/>
    <w:rsid w:val="00BF4C25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F4C25"/>
    <w:rPr>
      <w:sz w:val="24"/>
      <w:szCs w:val="24"/>
    </w:rPr>
  </w:style>
  <w:style w:type="paragraph" w:styleId="Footer">
    <w:name w:val="footer"/>
    <w:basedOn w:val="Normal"/>
    <w:link w:val="FooterChar"/>
    <w:rsid w:val="00BF4C25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F4C25"/>
    <w:rPr>
      <w:sz w:val="24"/>
      <w:szCs w:val="24"/>
    </w:rPr>
  </w:style>
  <w:style w:type="paragraph" w:styleId="NoSpacing">
    <w:name w:val="No Spacing"/>
    <w:qFormat/>
    <w:rsid w:val="008A759F"/>
    <w:pPr>
      <w:bidi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67D72"/>
    <w:pPr>
      <w:bidi/>
      <w:spacing w:after="200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DF091-D935-45CE-B6AE-36F1F3107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זהר אזולאי</vt:lpstr>
      <vt:lpstr>זהר אזולאי</vt:lpstr>
    </vt:vector>
  </TitlesOfParts>
  <Company>***</Company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זהר אזולאי</dc:title>
  <dc:creator>All Jobs</dc:creator>
  <cp:lastModifiedBy>Hadar Traugott</cp:lastModifiedBy>
  <cp:revision>3</cp:revision>
  <cp:lastPrinted>2007-03-28T11:00:00Z</cp:lastPrinted>
  <dcterms:created xsi:type="dcterms:W3CDTF">2021-03-16T06:59:00Z</dcterms:created>
  <dcterms:modified xsi:type="dcterms:W3CDTF">2021-03-16T07:04:00Z</dcterms:modified>
</cp:coreProperties>
</file>